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149F3E0E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465F67">
            <w:t>2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621D4C80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6F2357">
            <w:rPr>
              <w:noProof/>
            </w:rPr>
            <w:t>April 13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3D1790D1" w:rsidR="003E0274" w:rsidRDefault="00E77443" w:rsidP="003A361D">
      <w:pPr>
        <w:pStyle w:val="Heading1"/>
      </w:pPr>
      <w:r>
        <w:lastRenderedPageBreak/>
        <w:t>Question 1</w:t>
      </w:r>
      <w:r w:rsidR="003A361D">
        <w:t xml:space="preserve"> – </w:t>
      </w:r>
      <w:r w:rsidR="00E63611">
        <w:t>Theoretical questions</w:t>
      </w:r>
    </w:p>
    <w:p w14:paraId="41945983" w14:textId="7FE5C691" w:rsidR="00DB68E4" w:rsidRDefault="00DB68E4" w:rsidP="00E77443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2CFFAAC1" w14:textId="0081A391" w:rsidR="00DB68E4" w:rsidRDefault="00DB68E4" w:rsidP="00E7744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≐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71DF451F" w14:textId="3D26754C" w:rsidR="00E77443" w:rsidRDefault="00DB68E4" w:rsidP="00E77443">
      <w:r>
        <w:t>And assume motion and observation models</w:t>
      </w:r>
      <w:r w:rsidR="00A547AF">
        <w:t xml:space="preserve"> are</w:t>
      </w:r>
      <w:r w:rsidR="00E77443">
        <w:t>:</w:t>
      </w:r>
    </w:p>
    <w:p w14:paraId="15E9BD75" w14:textId="4A775033" w:rsidR="00E77443" w:rsidRPr="00DB68E4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) , 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z </m:t>
              </m:r>
            </m:e>
          </m:d>
          <m:r>
            <w:rPr>
              <w:rFonts w:ascii="Cambria Math" w:hAnsi="Cambria Math"/>
            </w:rPr>
            <m:t>x )</m:t>
          </m:r>
        </m:oMath>
      </m:oMathPara>
    </w:p>
    <w:p w14:paraId="203A7ADB" w14:textId="13C169C8" w:rsidR="00B369A0" w:rsidRPr="00E77443" w:rsidRDefault="00A23774" w:rsidP="00E77443">
      <w:pPr>
        <w:rPr>
          <w:rFonts w:eastAsiaTheme="minorEastAsia"/>
        </w:rPr>
      </w:pPr>
      <w:r>
        <w:rPr>
          <w:rFonts w:eastAsiaTheme="minorEastAsia"/>
        </w:rPr>
        <w:t>{</w:t>
      </w:r>
      <m:oMath>
        <m:r>
          <w:rPr>
            <w:rFonts w:ascii="Cambria Math" w:eastAsiaTheme="minorEastAsia" w:hAnsi="Cambria Math"/>
          </w:rPr>
          <m:t>denoting 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a</m:t>
                </m:r>
              </m:e>
            </m:d>
            <m:r>
              <w:rPr>
                <w:rFonts w:ascii="Cambria Math" w:eastAsiaTheme="minorEastAsia" w:hAnsi="Cambria Math"/>
              </w:rPr>
              <m:t>b[x]</m:t>
            </m:r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r>
              <w:rPr>
                <w:rFonts w:ascii="Cambria Math" w:hAnsi="Cambria Math"/>
              </w:rPr>
              <m:t>dx</m:t>
            </m:r>
          </m:e>
        </m:box>
      </m:oMath>
      <w:r w:rsidR="00A547AF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b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: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: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d>
      </m:oMath>
      <w:r>
        <w:rPr>
          <w:rFonts w:eastAsiaTheme="minorEastAsia"/>
        </w:rPr>
        <w:t>}</w:t>
      </w:r>
    </w:p>
    <w:p w14:paraId="2BFBC9EF" w14:textId="23EE59C8" w:rsidR="00E77443" w:rsidRPr="00E77443" w:rsidRDefault="009B73BD" w:rsidP="00D84B36">
      <w:pPr>
        <w:pStyle w:val="Heading2"/>
        <w:numPr>
          <w:ilvl w:val="0"/>
          <w:numId w:val="13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Write the o</w:t>
      </w:r>
      <w:r w:rsidR="00DB68E4">
        <w:t>bjective function explicitly for the above considered setting:</w:t>
      </w:r>
    </w:p>
    <w:p w14:paraId="7D3CCC07" w14:textId="3CAC6146" w:rsidR="003B0443" w:rsidRPr="001E16B8" w:rsidRDefault="003313E0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:k+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:k+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+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3C1C8EA6" w14:textId="0BB4D2D8" w:rsidR="001E16B8" w:rsidRPr="003313E0" w:rsidRDefault="001E16B8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{denoting  </m:t>
          </m:r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k</m:t>
                  </m:r>
                </m:sub>
              </m:sSub>
            </m:e>
          </m:d>
        </m:oMath>
      </m:oMathPara>
    </w:p>
    <w:p w14:paraId="29695A2E" w14:textId="1ECE209F" w:rsidR="00AD7184" w:rsidRDefault="003313E0" w:rsidP="00AD7184">
      <w:pPr>
        <w:pStyle w:val="Heading2"/>
        <w:numPr>
          <w:ilvl w:val="0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Derive a recursive formulation that expresses </w:t>
      </w:r>
      <m:oMath>
        <m:r>
          <w:rPr>
            <w:rFonts w:ascii="Cambria Math" w:hAnsi="Cambria Math"/>
          </w:rPr>
          <m:t>J</m:t>
        </m:r>
        <m:d>
          <m:dPr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[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:0+L-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:</w:t>
      </w:r>
    </w:p>
    <w:p w14:paraId="64C623F0" w14:textId="41FE81EC" w:rsidR="003313E0" w:rsidRDefault="003313E0" w:rsidP="003313E0">
      <w:pPr>
        <w:ind w:left="720"/>
        <w:rPr>
          <w:rFonts w:eastAsiaTheme="minorEastAsia"/>
        </w:rPr>
      </w:pPr>
      <w:r>
        <w:t xml:space="preserve">Given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:L-1</m:t>
            </m:r>
          </m:sub>
        </m:sSub>
        <m:r>
          <m:rPr>
            <m:scr m:val="script"/>
          </m:rPr>
          <w:rPr>
            <w:rFonts w:ascii="Cambria Math" w:hAnsi="Cambria Math"/>
          </w:rPr>
          <m:t>∈A</m:t>
        </m:r>
      </m:oMath>
    </w:p>
    <w:p w14:paraId="5BCB0224" w14:textId="2298A397" w:rsidR="003313E0" w:rsidRPr="007D3A92" w:rsidRDefault="003313E0" w:rsidP="00457B92">
      <w:pPr>
        <w:ind w:left="546" w:firstLine="21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Linearity</m:t>
              </m:r>
            </m:lim>
          </m:limLow>
        </m:oMath>
      </m:oMathPara>
    </w:p>
    <w:p w14:paraId="54C89B84" w14:textId="62FD6843" w:rsidR="007D3A92" w:rsidRDefault="008C13AE" w:rsidP="00D66501">
      <w:pPr>
        <w:ind w:left="851" w:firstLine="210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1.  Linearit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</m:eqArr>
            </m:lim>
          </m:limLow>
          <m:r>
            <m:rPr>
              <m:scr m:val="double-struck"/>
            </m:rPr>
            <w:rPr>
              <w:rFonts w:ascii="Cambria Math" w:eastAsiaTheme="minorEastAsia" w:hAnsi="Cambria Math"/>
            </w:rPr>
            <m:t>E{</m:t>
          </m:r>
          <m:r>
            <w:rPr>
              <w:rFonts w:ascii="Cambria Math" w:eastAsiaTheme="minorEastAsia" w:hAnsi="Cambria Math"/>
            </w:rPr>
            <m:t>r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)}+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=</m:t>
              </m:r>
            </m:e>
          </m:nary>
        </m:oMath>
      </m:oMathPara>
    </w:p>
    <w:p w14:paraId="5B4AA45E" w14:textId="7DB08055" w:rsidR="003313E0" w:rsidRPr="009B61D7" w:rsidRDefault="008C13AE" w:rsidP="00457B92">
      <w:pPr>
        <w:ind w:left="546" w:firstLine="210"/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sufficient statistic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 xml:space="preserve"> r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0:L-1 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</m:oMath>
      </m:oMathPara>
    </w:p>
    <w:p w14:paraId="054FD915" w14:textId="42A90A85" w:rsidR="0097774B" w:rsidRPr="009B61D7" w:rsidRDefault="008C13AE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Chain rule+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>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 xml:space="preserve">)+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0AD70270" w14:textId="6A055613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=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 xml:space="preserve"> </m:t>
          </m:r>
        </m:oMath>
      </m:oMathPara>
    </w:p>
    <w:p w14:paraId="12A6DCAF" w14:textId="266CE0EB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BE38624" w14:textId="69C3F4DC" w:rsidR="00382A03" w:rsidRPr="009B73BD" w:rsidRDefault="008C13AE" w:rsidP="009B73BD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654DE337" w14:textId="4AB34419" w:rsidR="00382A03" w:rsidRDefault="000276DE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groupChr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0 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robability of objective function</m:t>
                  </m:r>
                </m:lim>
              </m:limLow>
              <m:r>
                <w:rPr>
                  <w:rFonts w:ascii="Cambria Math" w:eastAsiaTheme="minorEastAsia" w:hAnsi="Cambria Math"/>
                  <w:sz w:val="18"/>
                  <w:szCs w:val="18"/>
                </w:rPr>
                <m:t>∙</m:t>
              </m:r>
            </m:e>
          </m:nary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J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d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hAnsi="Cambria Math"/>
                </w:rPr>
                <m:t>Value of objective function</m:t>
              </m:r>
            </m:lim>
          </m:limLow>
        </m:oMath>
      </m:oMathPara>
    </w:p>
    <w:p w14:paraId="7CC6EB65" w14:textId="76417E72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499CC5E3" w14:textId="1E6073A7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5418D81" w14:textId="77777777" w:rsidR="00382A03" w:rsidRPr="009F49BA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162C13A2" w14:textId="6CD2DB69" w:rsidR="008D7728" w:rsidRPr="008D7728" w:rsidRDefault="009B73BD" w:rsidP="008D7728">
      <w:pPr>
        <w:pStyle w:val="Heading2"/>
        <w:numPr>
          <w:ilvl w:val="0"/>
          <w:numId w:val="13"/>
        </w:numPr>
      </w:pPr>
      <w:r>
        <w:lastRenderedPageBreak/>
        <w:t xml:space="preserve">Provide similar derivations to the value function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and discuss the differences</w:t>
      </w:r>
      <w:r w:rsidR="00C8065E">
        <w:t xml:space="preserve"> </w:t>
      </w:r>
    </w:p>
    <w:p w14:paraId="2E12327F" w14:textId="0413F0A0" w:rsidR="004C72BA" w:rsidRPr="004C72BA" w:rsidRDefault="004C72BA" w:rsidP="00E01713">
      <w:pPr>
        <w:pStyle w:val="Heading3"/>
      </w:pPr>
      <w:r>
        <w:t>Value function definition</w:t>
      </w:r>
    </w:p>
    <w:p w14:paraId="5F50EB29" w14:textId="0C02EC4A" w:rsidR="008D7728" w:rsidRPr="004C72BA" w:rsidRDefault="008C13AE" w:rsidP="004C72BA">
      <w:pPr>
        <w:pStyle w:val="ListParagraph"/>
        <w:ind w:left="709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π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672F9544" w14:textId="6698858F" w:rsidR="004C72BA" w:rsidRPr="004C72BA" w:rsidRDefault="00E01713" w:rsidP="00E01713">
      <w:pPr>
        <w:pStyle w:val="Heading3"/>
      </w:pPr>
      <w:r>
        <w:t>Recursive formulation</w:t>
      </w:r>
    </w:p>
    <w:p w14:paraId="2FBA8D36" w14:textId="01D01DFD" w:rsidR="00D63610" w:rsidRPr="007D57B5" w:rsidRDefault="008C13AE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π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+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1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d>
              <m:dPr>
                <m:begChr m:val="|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π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</m:e>
        </m:nary>
        <m:r>
          <w:rPr>
            <w:rFonts w:ascii="Cambria Math" w:eastAsiaTheme="minorEastAsia" w:hAnsi="Cambria Math"/>
          </w:rPr>
          <m:t>=</m:t>
        </m:r>
      </m:oMath>
    </w:p>
    <w:p w14:paraId="26776FA0" w14:textId="20D2DAA6" w:rsidR="007D57B5" w:rsidRPr="00F66AA2" w:rsidRDefault="007D57B5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L-1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</m:oMath>
      </m:oMathPara>
    </w:p>
    <w:p w14:paraId="3A7E5E4D" w14:textId="15C565F7" w:rsidR="00F66AA2" w:rsidRPr="00ED103B" w:rsidRDefault="00F66AA2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:L-1)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18002700" w14:textId="50E58341" w:rsidR="00BF6547" w:rsidRPr="009B5A9B" w:rsidRDefault="00BF6547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:L-1)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,π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0FDB6F29" w14:textId="5A2A1F4E" w:rsidR="009B5A9B" w:rsidRPr="00E07DA6" w:rsidRDefault="009B5A9B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305B63F" w14:textId="249BD303" w:rsidR="00E01713" w:rsidRDefault="00E01713" w:rsidP="00E01713">
      <w:pPr>
        <w:pStyle w:val="Heading3"/>
      </w:pPr>
      <w:r>
        <w:t xml:space="preserve">Differences from the objective function </w:t>
      </w:r>
      <m:oMath>
        <m:r>
          <w:rPr>
            <w:rFonts w:ascii="Cambria Math" w:hAnsi="Cambria Math"/>
          </w:rPr>
          <m:t>J</m:t>
        </m:r>
      </m:oMath>
    </w:p>
    <w:p w14:paraId="1CFFC9E1" w14:textId="3F7AAA75" w:rsidR="00E07DA6" w:rsidRPr="00E01713" w:rsidRDefault="00EB6681" w:rsidP="00E01713">
      <w:pPr>
        <w:ind w:left="360"/>
        <w:rPr>
          <w:rFonts w:eastAsiaTheme="minorEastAsia"/>
          <w:sz w:val="18"/>
          <w:szCs w:val="18"/>
        </w:rPr>
      </w:pPr>
      <w:r w:rsidRPr="00E01713">
        <w:rPr>
          <w:rFonts w:eastAsiaTheme="minorEastAsia"/>
          <w:sz w:val="18"/>
          <w:szCs w:val="18"/>
        </w:rPr>
        <w:t xml:space="preserve">In the objective function formulation J, we assume a set of known actions. The value of </w:t>
      </w:r>
      <m:oMath>
        <m:sSup>
          <m:sSup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18"/>
                <w:szCs w:val="18"/>
              </w:rPr>
              <m:t>π</m:t>
            </m:r>
          </m:sup>
        </m:sSup>
      </m:oMath>
      <w:r w:rsidRPr="00E01713">
        <w:rPr>
          <w:rFonts w:eastAsiaTheme="minorEastAsia"/>
          <w:sz w:val="18"/>
          <w:szCs w:val="18"/>
        </w:rPr>
        <w:t xml:space="preserve"> uses a policy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b</m:t>
            </m:r>
          </m:e>
        </m:d>
      </m:oMath>
      <w:r w:rsidRPr="00E01713">
        <w:rPr>
          <w:rFonts w:eastAsiaTheme="minorEastAsia"/>
          <w:sz w:val="18"/>
          <w:szCs w:val="18"/>
        </w:rPr>
        <w:t xml:space="preserve"> to create actions</w:t>
      </w:r>
      <w:r w:rsidR="00B4623D">
        <w:rPr>
          <w:rFonts w:eastAsiaTheme="minorEastAsia"/>
          <w:sz w:val="18"/>
          <w:szCs w:val="18"/>
        </w:rPr>
        <w:t>.</w:t>
      </w:r>
      <w:r w:rsidR="0019175B">
        <w:rPr>
          <w:rFonts w:eastAsiaTheme="minorEastAsia"/>
          <w:sz w:val="18"/>
          <w:szCs w:val="18"/>
        </w:rPr>
        <w:t xml:space="preserve"> A</w:t>
      </w:r>
      <w:r w:rsidRPr="00E01713">
        <w:rPr>
          <w:rFonts w:eastAsiaTheme="minorEastAsia"/>
          <w:sz w:val="18"/>
          <w:szCs w:val="18"/>
        </w:rPr>
        <w:t>s such</w:t>
      </w:r>
      <w:r w:rsidR="00B4623D">
        <w:rPr>
          <w:rFonts w:eastAsiaTheme="minorEastAsia"/>
          <w:sz w:val="18"/>
          <w:szCs w:val="18"/>
        </w:rPr>
        <w:t>,</w:t>
      </w:r>
      <w:r w:rsidRPr="00E01713">
        <w:rPr>
          <w:rFonts w:eastAsiaTheme="minorEastAsia"/>
          <w:sz w:val="18"/>
          <w:szCs w:val="18"/>
        </w:rPr>
        <w:t xml:space="preserve"> actions are generated online and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</m:oMath>
      <w:r w:rsidRPr="00E01713">
        <w:rPr>
          <w:rFonts w:eastAsiaTheme="minorEastAsia"/>
          <w:sz w:val="18"/>
          <w:szCs w:val="18"/>
        </w:rPr>
        <w:t xml:space="preserve"> can be optimized </w:t>
      </w:r>
      <w:r w:rsidR="00CC586F">
        <w:rPr>
          <w:rFonts w:eastAsiaTheme="minorEastAsia"/>
          <w:sz w:val="18"/>
          <w:szCs w:val="18"/>
        </w:rPr>
        <w:t>o</w:t>
      </w:r>
      <w:r w:rsidRPr="00E01713">
        <w:rPr>
          <w:rFonts w:eastAsiaTheme="minorEastAsia"/>
          <w:sz w:val="18"/>
          <w:szCs w:val="18"/>
        </w:rPr>
        <w:t>nline.</w:t>
      </w:r>
    </w:p>
    <w:p w14:paraId="14A49C16" w14:textId="58E4F241" w:rsidR="00ED103B" w:rsidRPr="00BF6547" w:rsidRDefault="00ED103B" w:rsidP="007D57B5">
      <w:pPr>
        <w:pStyle w:val="ListParagraph"/>
        <w:rPr>
          <w:i/>
          <w:sz w:val="18"/>
          <w:szCs w:val="18"/>
          <w:rtl/>
        </w:rPr>
      </w:pPr>
    </w:p>
    <w:p w14:paraId="22BF9D29" w14:textId="7198556F" w:rsidR="00F27B6A" w:rsidRDefault="00FD77C1" w:rsidP="00F27B6A">
      <w:pPr>
        <w:pStyle w:val="Heading1"/>
      </w:pPr>
      <w:bookmarkStart w:id="2" w:name="_Ref100738992"/>
      <w:r>
        <w:t>Hands-on tasks</w:t>
      </w:r>
      <w:r w:rsidR="001950DF">
        <w:t xml:space="preserve"> </w:t>
      </w:r>
      <w:r w:rsidR="003B6BC5">
        <w:t xml:space="preserve">1 </w:t>
      </w:r>
      <w:r w:rsidR="001950DF">
        <w:t>–</w:t>
      </w:r>
      <w:r w:rsidR="003B6BC5">
        <w:t xml:space="preserve"> GPS</w:t>
      </w:r>
      <w:bookmarkEnd w:id="2"/>
    </w:p>
    <w:p w14:paraId="0A5D106B" w14:textId="3AAAC317" w:rsidR="008848B7" w:rsidRDefault="008848B7" w:rsidP="008848B7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440B2584" w14:textId="6325740E" w:rsidR="008848B7" w:rsidRDefault="008848B7" w:rsidP="003147E4">
      <w:pPr>
        <w:pStyle w:val="ListParagraph"/>
        <w:numPr>
          <w:ilvl w:val="0"/>
          <w:numId w:val="17"/>
        </w:numPr>
      </w:pPr>
      <w:r w:rsidRPr="008848B7">
        <w:t>Mobile robot navigating in a 2D environment.</w:t>
      </w:r>
    </w:p>
    <w:p w14:paraId="102CD1C9" w14:textId="77777777" w:rsidR="003147E4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>Motion and observation models</w:t>
      </w:r>
    </w:p>
    <w:p w14:paraId="4D00CC1F" w14:textId="20100E81" w:rsidR="00233EA0" w:rsidRDefault="008848B7" w:rsidP="00233EA0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,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3147E4">
        <w:rPr>
          <w:rFonts w:eastAsiaTheme="minorEastAsia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+w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+v </m:t>
        </m:r>
      </m:oMath>
    </w:p>
    <w:p w14:paraId="230924EF" w14:textId="1D8E3F5A" w:rsidR="00233EA0" w:rsidRPr="00233EA0" w:rsidRDefault="00233EA0" w:rsidP="00233EA0">
      <w:pPr>
        <w:pStyle w:val="ListParagraph"/>
        <w:rPr>
          <w:rFonts w:eastAsiaTheme="minorEastAsia"/>
        </w:rPr>
      </w:pPr>
      <w:r>
        <w:rPr>
          <w:rFonts w:eastAsiaTheme="minorEastAsia"/>
        </w:rPr>
        <w:t>Where:</w:t>
      </w:r>
    </w:p>
    <w:p w14:paraId="2BA0D8DD" w14:textId="1A00C481" w:rsidR="005944A4" w:rsidRDefault="005944A4" w:rsidP="00233EA0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~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, v~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2A7F5657" w14:textId="54629766" w:rsidR="00EA2AC6" w:rsidRDefault="00EA2AC6" w:rsidP="00233EA0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F∙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 xml:space="preserve"> with 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x2</m:t>
              </m:r>
            </m:sub>
          </m:sSub>
          <m:r>
            <w:rPr>
              <w:rFonts w:ascii="Cambria Math" w:eastAsiaTheme="minorEastAsia" w:hAnsi="Cambria Math"/>
            </w:rPr>
            <m:t xml:space="preserve"> and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ϵ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5570948" w14:textId="2DB4FBA5" w:rsidR="00EA2AC6" w:rsidRDefault="008C13AE" w:rsidP="00233EA0">
      <w:pPr>
        <w:pStyle w:val="ListParagrap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∈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and 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</m:oMath>
      </m:oMathPara>
    </w:p>
    <w:p w14:paraId="44EDC5B1" w14:textId="49ED4687" w:rsidR="008848B7" w:rsidRDefault="00EA2AC6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≐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N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2EB79817" w14:textId="5EAD2D83" w:rsidR="00233EA0" w:rsidRDefault="00233EA0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  <w:iCs/>
        </w:rPr>
        <w:t xml:space="preserve">A given prior </w:t>
      </w: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5EE8B8B4" w14:textId="173C09EF" w:rsidR="00A4794D" w:rsidRDefault="00000176" w:rsidP="00000176">
      <w:pPr>
        <w:pStyle w:val="Heading2"/>
        <w:numPr>
          <w:ilvl w:val="0"/>
          <w:numId w:val="25"/>
        </w:numPr>
        <w:rPr>
          <w:rFonts w:eastAsiaTheme="minorEastAsia"/>
        </w:rPr>
      </w:pPr>
      <w:r w:rsidRPr="00000176">
        <w:rPr>
          <w:rFonts w:eastAsiaTheme="minorEastAsia"/>
        </w:rPr>
        <w:t xml:space="preserve">Implement a function </w:t>
      </w:r>
      <w:proofErr w:type="spellStart"/>
      <w:r w:rsidRPr="00000176">
        <w:rPr>
          <w:rFonts w:eastAsiaTheme="minorEastAsia"/>
          <w:i/>
          <w:iCs/>
        </w:rPr>
        <w:t>PropagateUpdateBelief</w:t>
      </w:r>
      <w:proofErr w:type="spellEnd"/>
    </w:p>
    <w:p w14:paraId="34960E29" w14:textId="0AD58632" w:rsidR="001173F7" w:rsidRDefault="001173F7" w:rsidP="001173F7">
      <w:pPr>
        <w:ind w:left="360"/>
      </w:pPr>
      <w:r>
        <w:t>We decided to</w:t>
      </w:r>
      <w:r w:rsidR="00000176">
        <w:t xml:space="preserve"> go with a filtering </w:t>
      </w:r>
      <w:r w:rsidR="005275B0">
        <w:t>approach and</w:t>
      </w:r>
      <w:r w:rsidR="00000176">
        <w:t xml:space="preserve"> </w:t>
      </w:r>
      <w:r>
        <w:t>implement a Kalman filter</w:t>
      </w:r>
      <w:r w:rsidR="005275B0">
        <w:t xml:space="preserve"> </w:t>
      </w:r>
      <w:r>
        <w:t>(</w:t>
      </w:r>
      <w:proofErr w:type="spellStart"/>
      <w:r>
        <w:t>ProbabilisticRobotics</w:t>
      </w:r>
      <w:proofErr w:type="spellEnd"/>
      <w:r>
        <w:t xml:space="preserve"> chapter 3.2.1)</w:t>
      </w:r>
      <w:r w:rsidR="005275B0">
        <w:t xml:space="preserve"> for the following reasons:</w:t>
      </w:r>
    </w:p>
    <w:p w14:paraId="1FD1BF86" w14:textId="5256D142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0A26BE">
        <w:rPr>
          <w:rFonts w:eastAsiaTheme="minorEastAsia"/>
        </w:rPr>
        <w:t xml:space="preserve"> is a</w:t>
      </w:r>
      <w:r w:rsidR="00623735">
        <w:rPr>
          <w:rFonts w:eastAsiaTheme="minorEastAsia"/>
        </w:rPr>
        <w:t xml:space="preserve"> </w:t>
      </w:r>
      <w:r>
        <w:rPr>
          <w:rFonts w:eastAsiaTheme="minorEastAsia"/>
        </w:rPr>
        <w:t>linear</w:t>
      </w:r>
      <w:r w:rsidR="00623735">
        <w:rPr>
          <w:rFonts w:eastAsiaTheme="minorEastAsia"/>
        </w:rPr>
        <w:t xml:space="preserve"> function and</w:t>
      </w:r>
      <w:r>
        <w:rPr>
          <w:rFonts w:eastAsiaTheme="minorEastAsia"/>
        </w:rPr>
        <w:t xml:space="preserve"> </w:t>
      </w:r>
      <w:r w:rsidR="00623735">
        <w:rPr>
          <w:rFonts w:eastAsiaTheme="minorEastAsia"/>
        </w:rPr>
        <w:t xml:space="preserve">corrupted by </w:t>
      </w:r>
      <w:r>
        <w:rPr>
          <w:rFonts w:eastAsiaTheme="minorEastAsia"/>
        </w:rPr>
        <w:t xml:space="preserve">Gaussian </w:t>
      </w:r>
      <w:proofErr w:type="gramStart"/>
      <w:r w:rsidR="00623735">
        <w:rPr>
          <w:rFonts w:eastAsiaTheme="minorEastAsia"/>
        </w:rPr>
        <w:t>noise</w:t>
      </w:r>
      <w:r w:rsidR="002E41E6">
        <w:rPr>
          <w:rFonts w:eastAsiaTheme="minorEastAsia"/>
        </w:rPr>
        <w:t>.</w:t>
      </w:r>
      <w:proofErr w:type="gramEnd"/>
    </w:p>
    <w:p w14:paraId="68EB9561" w14:textId="15044148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|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0A26BE">
        <w:rPr>
          <w:rFonts w:eastAsiaTheme="minorEastAsia"/>
        </w:rPr>
        <w:t xml:space="preserve"> is a</w:t>
      </w:r>
      <w:r w:rsidR="00623735">
        <w:rPr>
          <w:rFonts w:eastAsiaTheme="minorEastAsia"/>
        </w:rPr>
        <w:t xml:space="preserve"> linear function and corrupted by Gaussian </w:t>
      </w:r>
      <w:proofErr w:type="gramStart"/>
      <w:r w:rsidR="00623735">
        <w:rPr>
          <w:rFonts w:eastAsiaTheme="minorEastAsia"/>
        </w:rPr>
        <w:t>noise.</w:t>
      </w:r>
      <w:proofErr w:type="gramEnd"/>
    </w:p>
    <w:p w14:paraId="103D6C59" w14:textId="1324E0A6" w:rsidR="00A4794D" w:rsidRDefault="00E00675" w:rsidP="00E00675">
      <w:pPr>
        <w:pStyle w:val="ListParagraph"/>
        <w:numPr>
          <w:ilvl w:val="0"/>
          <w:numId w:val="18"/>
        </w:numPr>
        <w:rPr>
          <w:rFonts w:eastAsiaTheme="minorEastAsia"/>
        </w:rPr>
      </w:pPr>
      <m:oMath>
        <m:r>
          <w:rPr>
            <w:rFonts w:ascii="Cambria Math" w:hAnsi="Cambria Math"/>
          </w:rPr>
          <m:t>b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08CAF489" w14:textId="0EA6355B" w:rsidR="005C4A6A" w:rsidRPr="005C4A6A" w:rsidRDefault="005C4A6A" w:rsidP="005C4A6A">
      <w:pPr>
        <w:rPr>
          <w:rFonts w:eastAsiaTheme="minorEastAsia"/>
        </w:rPr>
      </w:pPr>
      <w:r>
        <w:rPr>
          <w:rFonts w:eastAsiaTheme="minorEastAsia"/>
        </w:rPr>
        <w:t>We provide a pseudo code of the algorithm below:</w:t>
      </w:r>
    </w:p>
    <w:p w14:paraId="170E1B65" w14:textId="77777777" w:rsidR="009F7F78" w:rsidRDefault="005275B0" w:rsidP="009F7F78">
      <w:pPr>
        <w:keepNext/>
      </w:pPr>
      <w:r>
        <w:rPr>
          <w:noProof/>
        </w:rPr>
        <w:lastRenderedPageBreak/>
        <w:drawing>
          <wp:inline distT="0" distB="0" distL="0" distR="0" wp14:anchorId="19E30489" wp14:editId="7E1A3DD6">
            <wp:extent cx="4768850" cy="227203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9B90" w14:textId="60E33E60" w:rsidR="00205E8F" w:rsidRPr="00E00675" w:rsidRDefault="009F7F78" w:rsidP="009F7F78">
      <w:pPr>
        <w:pStyle w:val="Caption"/>
        <w:jc w:val="center"/>
        <w:rPr>
          <w:rFonts w:eastAsiaTheme="minorEastAsia"/>
        </w:rPr>
      </w:pPr>
      <w:r>
        <w:t xml:space="preserve">Figure </w:t>
      </w:r>
      <w:fldSimple w:instr=" SEQ Figure \* ARABIC ">
        <w:r w:rsidR="00003693">
          <w:rPr>
            <w:noProof/>
          </w:rPr>
          <w:t>1</w:t>
        </w:r>
      </w:fldSimple>
      <w:r>
        <w:t xml:space="preserve"> Kalman Filter Implementation</w:t>
      </w:r>
    </w:p>
    <w:p w14:paraId="095733CB" w14:textId="7D82EF37" w:rsidR="004F5754" w:rsidRDefault="00230E28" w:rsidP="00230E28">
      <w:pPr>
        <w:pStyle w:val="Heading2"/>
        <w:numPr>
          <w:ilvl w:val="0"/>
          <w:numId w:val="25"/>
        </w:numPr>
      </w:pPr>
      <w:r>
        <w:t xml:space="preserve">Implement </w:t>
      </w:r>
      <w:proofErr w:type="spellStart"/>
      <w:r w:rsidRPr="00230E28">
        <w:rPr>
          <w:i/>
          <w:iCs/>
        </w:rPr>
        <w:t>SampleMotionModel</w:t>
      </w:r>
      <w:proofErr w:type="spellEnd"/>
    </w:p>
    <w:p w14:paraId="3D2CDF65" w14:textId="39CF7151" w:rsidR="00757F0F" w:rsidRDefault="00757F0F" w:rsidP="008F0124">
      <w:pPr>
        <w:ind w:left="709"/>
        <w:rPr>
          <w:rFonts w:eastAsiaTheme="minorEastAsia"/>
        </w:rPr>
      </w:pPr>
      <w:r>
        <w:t xml:space="preserve">Given a robot state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action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we generate the next sta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~p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|x,a)</m:t>
        </m:r>
      </m:oMath>
      <w:r w:rsidR="008F0124">
        <w:rPr>
          <w:rFonts w:eastAsiaTheme="minorEastAsia"/>
        </w:rPr>
        <w:t xml:space="preserve"> </w:t>
      </w:r>
      <w:r w:rsidR="0024431B">
        <w:rPr>
          <w:rFonts w:eastAsiaTheme="minorEastAsia"/>
        </w:rPr>
        <w:t xml:space="preserve">as </w:t>
      </w:r>
      <w:r w:rsidR="008F0124">
        <w:rPr>
          <w:rFonts w:eastAsiaTheme="minorEastAsia"/>
        </w:rPr>
        <w:t xml:space="preserve">such: </w:t>
      </w:r>
    </w:p>
    <w:p w14:paraId="3567A4FB" w14:textId="15075DC2" w:rsidR="004229D3" w:rsidRPr="00D16E34" w:rsidRDefault="008C13AE" w:rsidP="008F0124">
      <w:pPr>
        <w:ind w:left="360" w:firstLine="349"/>
        <w:jc w:val="center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=F∙x+a+w </m:t>
          </m:r>
        </m:oMath>
      </m:oMathPara>
    </w:p>
    <w:p w14:paraId="56A4891B" w14:textId="25E8F504" w:rsidR="00D16E34" w:rsidRPr="004229D3" w:rsidRDefault="00D16E34" w:rsidP="00D16E34">
      <w:pPr>
        <w:ind w:left="360" w:firstLine="349"/>
        <w:rPr>
          <w:rFonts w:eastAsiaTheme="minorEastAsia"/>
        </w:rPr>
      </w:pPr>
      <w:r>
        <w:rPr>
          <w:rFonts w:eastAsiaTheme="minorEastAsia"/>
        </w:rPr>
        <w:t>Where:</w:t>
      </w:r>
    </w:p>
    <w:p w14:paraId="48D3366B" w14:textId="1F3684FE" w:rsidR="00A8425A" w:rsidRDefault="007224E8" w:rsidP="008F0124">
      <w:pPr>
        <w:ind w:left="360" w:firstLine="349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 xml:space="preserve"> </m:t>
        </m:r>
        <m:r>
          <w:rPr>
            <w:rFonts w:ascii="Cambria Math" w:eastAsiaTheme="minorEastAsia" w:hAnsi="Cambria Math"/>
          </w:rPr>
          <m:t>w=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w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8F0124" w:rsidRPr="00A8425A">
        <w:rPr>
          <w:rFonts w:eastAsiaTheme="minorEastAsia"/>
        </w:rPr>
        <w:t xml:space="preserve"> </w:t>
      </w:r>
    </w:p>
    <w:p w14:paraId="2722274A" w14:textId="0B9A2686" w:rsidR="00B35C83" w:rsidRDefault="00B35C83" w:rsidP="008F0124">
      <w:pPr>
        <w:ind w:left="360" w:firstLine="349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34C92206" w14:textId="5D773C26" w:rsidR="009541CA" w:rsidRPr="009541CA" w:rsidRDefault="009541CA" w:rsidP="009541CA">
      <w:pPr>
        <w:ind w:left="360" w:firstLine="349"/>
        <w:rPr>
          <w:rFonts w:eastAsiaTheme="minorEastAsia"/>
        </w:rPr>
      </w:pPr>
      <w:r>
        <w:rPr>
          <w:rFonts w:eastAsiaTheme="minorEastAsia"/>
        </w:rPr>
        <w:t xml:space="preserve">To sample from the </w:t>
      </w:r>
      <w:r w:rsidR="004229D3">
        <w:rPr>
          <w:rFonts w:eastAsiaTheme="minorEastAsia"/>
        </w:rPr>
        <w:t>distribution,</w:t>
      </w:r>
      <w:r>
        <w:rPr>
          <w:rFonts w:eastAsiaTheme="minorEastAsia"/>
        </w:rPr>
        <w:t xml:space="preserve"> we used Julia’s </w:t>
      </w:r>
      <w:proofErr w:type="spellStart"/>
      <w:r w:rsidRPr="009541CA">
        <w:rPr>
          <w:rFonts w:eastAsiaTheme="minorEastAsia"/>
          <w:i/>
          <w:iCs/>
        </w:rPr>
        <w:t>MersenneTwister</w:t>
      </w:r>
      <w:proofErr w:type="spellEnd"/>
      <w:r>
        <w:rPr>
          <w:rFonts w:eastAsiaTheme="minorEastAsia"/>
          <w:i/>
          <w:iCs/>
        </w:rPr>
        <w:t xml:space="preserve"> </w:t>
      </w:r>
      <w:r>
        <w:rPr>
          <w:rFonts w:eastAsiaTheme="minorEastAsia"/>
        </w:rPr>
        <w:t>generator</w:t>
      </w:r>
    </w:p>
    <w:p w14:paraId="49134859" w14:textId="2CB8EF02" w:rsidR="00734EEF" w:rsidRPr="007207F6" w:rsidRDefault="007207F6" w:rsidP="007207F6">
      <w:pPr>
        <w:pStyle w:val="Heading2"/>
        <w:numPr>
          <w:ilvl w:val="0"/>
          <w:numId w:val="25"/>
        </w:numPr>
      </w:pPr>
      <w:r>
        <w:t>I</w:t>
      </w:r>
      <w:r w:rsidRPr="007207F6">
        <w:t xml:space="preserve">mplement a function </w:t>
      </w:r>
      <w:proofErr w:type="spellStart"/>
      <w:r w:rsidRPr="001131B2">
        <w:rPr>
          <w:i/>
          <w:iCs/>
        </w:rPr>
        <w:t>GenerateObservation</w:t>
      </w:r>
      <w:proofErr w:type="spellEnd"/>
    </w:p>
    <w:p w14:paraId="684ABEA5" w14:textId="0E899D3A" w:rsidR="0031277C" w:rsidRDefault="0024431B" w:rsidP="008F0124">
      <w:pPr>
        <w:ind w:left="709"/>
        <w:rPr>
          <w:rFonts w:eastAsiaTheme="minorEastAsia"/>
        </w:rPr>
      </w:pPr>
      <w:r>
        <w:t>W</w:t>
      </w:r>
      <w:r w:rsidR="0031277C">
        <w:t xml:space="preserve">e </w:t>
      </w:r>
      <w:r>
        <w:t>generate</w:t>
      </w:r>
      <w:r w:rsidR="0031277C">
        <w:t xml:space="preserve"> an observation  </w:t>
      </w:r>
      <m:oMath>
        <m:r>
          <w:rPr>
            <w:rFonts w:ascii="Cambria Math" w:eastAsiaTheme="minorEastAsia" w:hAnsi="Cambria Math"/>
          </w:rPr>
          <m:t>z~p(z|x)</m:t>
        </m:r>
      </m:oMath>
      <w:r w:rsidR="008F0124">
        <w:rPr>
          <w:rFonts w:eastAsiaTheme="minorEastAsia"/>
        </w:rPr>
        <w:t xml:space="preserve"> such:</w:t>
      </w:r>
    </w:p>
    <w:p w14:paraId="6B720C8B" w14:textId="4E3A4B45" w:rsidR="0029590E" w:rsidRPr="002B327A" w:rsidRDefault="0031277C" w:rsidP="00C009DE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hAnsi="Cambria Math"/>
            </w:rPr>
            <m:t>=H∙x+a+v</m:t>
          </m:r>
        </m:oMath>
      </m:oMathPara>
    </w:p>
    <w:p w14:paraId="2D66748D" w14:textId="15A7D8C1" w:rsidR="002B327A" w:rsidRPr="002B327A" w:rsidRDefault="002B327A" w:rsidP="002B327A">
      <w:pPr>
        <w:rPr>
          <w:rFonts w:eastAsiaTheme="minorEastAsia"/>
        </w:rPr>
      </w:pPr>
      <w:r>
        <w:rPr>
          <w:rFonts w:eastAsiaTheme="minorEastAsia"/>
        </w:rPr>
        <w:tab/>
        <w:t>Where:</w:t>
      </w:r>
    </w:p>
    <w:p w14:paraId="4785E512" w14:textId="0BCCF3B2" w:rsidR="002B327A" w:rsidRPr="00D464E7" w:rsidRDefault="002B327A" w:rsidP="00C009DE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=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9EAFAC7" w14:textId="77777777" w:rsidR="005E60D8" w:rsidRDefault="00D464E7" w:rsidP="005E60D8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80401C8" w14:textId="4B872032" w:rsidR="009162A6" w:rsidRPr="005E60D8" w:rsidRDefault="009162A6" w:rsidP="005E60D8">
      <w:pPr>
        <w:ind w:left="360" w:firstLine="349"/>
        <w:rPr>
          <w:rFonts w:eastAsiaTheme="minorEastAsia"/>
        </w:rPr>
      </w:pPr>
      <w:r>
        <w:t xml:space="preserve">Same as with the motion model, we sample the gaussian distribution using Julia’s </w:t>
      </w:r>
      <w:proofErr w:type="spellStart"/>
      <w:r w:rsidRPr="009541CA">
        <w:rPr>
          <w:i/>
          <w:iCs/>
        </w:rPr>
        <w:t>MersenneTwister</w:t>
      </w:r>
      <w:proofErr w:type="spellEnd"/>
      <w:r>
        <w:rPr>
          <w:i/>
          <w:iCs/>
        </w:rPr>
        <w:t xml:space="preserve"> </w:t>
      </w:r>
      <w:r>
        <w:t>generator.</w:t>
      </w:r>
    </w:p>
    <w:p w14:paraId="01D94A4C" w14:textId="77777777" w:rsidR="009162A6" w:rsidRDefault="009162A6" w:rsidP="00C009DE">
      <w:pPr>
        <w:ind w:left="360" w:firstLine="349"/>
      </w:pPr>
    </w:p>
    <w:p w14:paraId="563E3840" w14:textId="77A1D991" w:rsidR="00A8425A" w:rsidRDefault="00A8425A" w:rsidP="00C009DE">
      <w:pPr>
        <w:ind w:left="360" w:firstLine="349"/>
      </w:pPr>
    </w:p>
    <w:p w14:paraId="1724841E" w14:textId="6EED30DD" w:rsidR="00422C47" w:rsidRDefault="00422C47" w:rsidP="00C009DE">
      <w:pPr>
        <w:ind w:left="360" w:firstLine="349"/>
      </w:pPr>
    </w:p>
    <w:p w14:paraId="1C787072" w14:textId="537E7717" w:rsidR="00422C47" w:rsidRDefault="00422C47" w:rsidP="00C009DE">
      <w:pPr>
        <w:ind w:left="360" w:firstLine="349"/>
      </w:pPr>
    </w:p>
    <w:p w14:paraId="35AB979B" w14:textId="12E3DE84" w:rsidR="00422C47" w:rsidRDefault="00422C47" w:rsidP="00C009DE">
      <w:pPr>
        <w:ind w:left="360" w:firstLine="349"/>
      </w:pPr>
    </w:p>
    <w:p w14:paraId="4ADC3330" w14:textId="7CA48BFB" w:rsidR="00422C47" w:rsidRDefault="00422C47" w:rsidP="00C009DE">
      <w:pPr>
        <w:ind w:left="360" w:firstLine="349"/>
      </w:pPr>
    </w:p>
    <w:p w14:paraId="4F9B0A54" w14:textId="09E812F5" w:rsidR="00422C47" w:rsidRDefault="00422C47" w:rsidP="00C009DE">
      <w:pPr>
        <w:ind w:left="360" w:firstLine="349"/>
      </w:pPr>
    </w:p>
    <w:p w14:paraId="272BFDB3" w14:textId="5DB07472" w:rsidR="00422C47" w:rsidRDefault="00422C47" w:rsidP="00C009DE">
      <w:pPr>
        <w:ind w:left="360" w:firstLine="349"/>
      </w:pPr>
    </w:p>
    <w:p w14:paraId="55703100" w14:textId="4C14A2F1" w:rsidR="00422C47" w:rsidRDefault="00422C47" w:rsidP="00C009DE">
      <w:pPr>
        <w:ind w:left="360" w:firstLine="349"/>
      </w:pPr>
    </w:p>
    <w:p w14:paraId="4EBBDE80" w14:textId="77777777" w:rsidR="00422C47" w:rsidRDefault="00422C47" w:rsidP="00C009DE">
      <w:pPr>
        <w:ind w:left="360" w:firstLine="349"/>
      </w:pPr>
    </w:p>
    <w:p w14:paraId="0F791A22" w14:textId="6B055E18" w:rsidR="00422C47" w:rsidRDefault="00422C47" w:rsidP="00C009DE">
      <w:pPr>
        <w:ind w:left="360" w:firstLine="349"/>
      </w:pPr>
    </w:p>
    <w:p w14:paraId="25BF6EAE" w14:textId="77777777" w:rsidR="00422C47" w:rsidRPr="00C009DE" w:rsidRDefault="00422C47" w:rsidP="00541BCD"/>
    <w:p w14:paraId="15C88D7A" w14:textId="37F2B8F7" w:rsidR="001957A2" w:rsidRDefault="00542612" w:rsidP="00542612">
      <w:pPr>
        <w:pStyle w:val="Heading2"/>
        <w:numPr>
          <w:ilvl w:val="0"/>
          <w:numId w:val="25"/>
        </w:numPr>
        <w:rPr>
          <w:rFonts w:eastAsiaTheme="minorEastAsia"/>
        </w:rPr>
      </w:pPr>
      <w:r>
        <w:rPr>
          <w:rFonts w:eastAsiaTheme="minorEastAsia"/>
        </w:rPr>
        <w:t>Simulation of our ‘GPS’ model</w:t>
      </w:r>
    </w:p>
    <w:p w14:paraId="2A06CC72" w14:textId="02982C1B" w:rsidR="000643D0" w:rsidRDefault="000F0059" w:rsidP="000F0059">
      <w:pPr>
        <w:pStyle w:val="Heading3"/>
      </w:pPr>
      <w:r>
        <w:t>(</w:t>
      </w:r>
      <w:proofErr w:type="spellStart"/>
      <w:r>
        <w:t>i</w:t>
      </w:r>
      <w:proofErr w:type="spellEnd"/>
      <w:r>
        <w:t xml:space="preserve"> + ii) generating actions and observations</w:t>
      </w:r>
    </w:p>
    <w:p w14:paraId="22E0AC87" w14:textId="404D6B20" w:rsidR="000F0059" w:rsidRDefault="000F0059" w:rsidP="000F0059">
      <w:pPr>
        <w:ind w:left="720"/>
      </w:pPr>
      <w:r>
        <w:t>In this simulation, we generated actions and observations at each time step as follows:</w:t>
      </w:r>
    </w:p>
    <w:p w14:paraId="1A373D32" w14:textId="574C35D6" w:rsidR="00483CD2" w:rsidRDefault="00483CD2" w:rsidP="00483CD2">
      <w:pPr>
        <w:pStyle w:val="Caption"/>
        <w:keepNext/>
        <w:jc w:val="center"/>
      </w:pPr>
      <w:r>
        <w:t xml:space="preserve">Table </w:t>
      </w:r>
      <w:fldSimple w:instr=" SEQ Table \* ARABIC ">
        <w:r w:rsidR="00003693">
          <w:rPr>
            <w:noProof/>
          </w:rPr>
          <w:t>1</w:t>
        </w:r>
      </w:fldSimple>
      <w:r>
        <w:t xml:space="preserve"> GPS simulation</w:t>
      </w:r>
    </w:p>
    <w:p w14:paraId="75138536" w14:textId="0EFD1F78" w:rsidR="000F7907" w:rsidRDefault="000F7907" w:rsidP="000F0059">
      <w:pPr>
        <w:ind w:left="720"/>
      </w:pPr>
      <w:r>
        <w:rPr>
          <w:noProof/>
        </w:rPr>
        <mc:AlternateContent>
          <mc:Choice Requires="wps">
            <w:drawing>
              <wp:inline distT="0" distB="0" distL="0" distR="0" wp14:anchorId="1FAD00E8" wp14:editId="4D92CBFA">
                <wp:extent cx="5174901" cy="1482132"/>
                <wp:effectExtent l="0" t="0" r="26035" b="2286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4901" cy="14821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14834" w14:textId="20D916EF" w:rsidR="000F7907" w:rsidRPr="000F7907" w:rsidRDefault="000F7907" w:rsidP="000F7907">
                            <w:pPr>
                              <w:shd w:val="clear" w:color="auto" w:fill="FFFFFF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or _ in 1:T-1</w:t>
                            </w:r>
                          </w:p>
                          <w:p w14:paraId="5FFBADB5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gt = SampleMotionModel(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, x_gt)</w:t>
                            </w:r>
                          </w:p>
                          <w:p w14:paraId="5543E925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29541BF7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z = GenerateObservation(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x_gt)</w:t>
                            </w:r>
                          </w:p>
                          <w:p w14:paraId="1AC19F4F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1109659B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#generate beliefs</w:t>
                            </w:r>
                          </w:p>
                          <w:p w14:paraId="308B9EDC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deadreckoning = PropagateBelief(x_deadreckoning, 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)</w:t>
                            </w:r>
                          </w:p>
                          <w:p w14:paraId="775A368F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kalman = PropagateUpdateBelief(x_kalman, 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, z)</w:t>
                            </w:r>
                          </w:p>
                          <w:p w14:paraId="1DF9B0B7" w14:textId="4960C7AD" w:rsidR="000F7907" w:rsidRDefault="000F79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D00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7.45pt;height:11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">
                <v:textbox>
                  <w:txbxContent>
                    <w:p w14:paraId="26C14834" w14:textId="20D916EF" w:rsidR="000F7907" w:rsidRPr="000F7907" w:rsidRDefault="000F7907" w:rsidP="000F7907">
                      <w:pPr>
                        <w:shd w:val="clear" w:color="auto" w:fill="FFFFFF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for _ in </w:t>
                      </w:r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1:T</w:t>
                      </w:r>
                      <w:proofErr w:type="gram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-1</w:t>
                      </w:r>
                    </w:p>
                    <w:p w14:paraId="5FFBADB5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gt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SampleMotionModel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ak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gt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5543E925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29541BF7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z = </w:t>
                      </w:r>
                      <w:proofErr w:type="spellStart"/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GenerateObservation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gt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1AC19F4F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1109659B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#</w:t>
                      </w:r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generate</w:t>
                      </w:r>
                      <w:proofErr w:type="gram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beliefs</w:t>
                      </w:r>
                    </w:p>
                    <w:p w14:paraId="308B9EDC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deadreckoning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PropagateBelief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deadreckoning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ak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775A368F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kalman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PropagateUpdateBelief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x_kalman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ak</w:t>
                      </w:r>
                      <w:proofErr w:type="spellEnd"/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 z)</w:t>
                      </w:r>
                    </w:p>
                    <w:p w14:paraId="1DF9B0B7" w14:textId="4960C7AD" w:rsidR="000F7907" w:rsidRDefault="000F7907"/>
                  </w:txbxContent>
                </v:textbox>
                <w10:anchorlock/>
              </v:shape>
            </w:pict>
          </mc:Fallback>
        </mc:AlternateContent>
      </w:r>
    </w:p>
    <w:p w14:paraId="522EB598" w14:textId="2A0BECA7" w:rsidR="000F0059" w:rsidRDefault="005B570E" w:rsidP="000F0059">
      <w:pPr>
        <w:ind w:left="720"/>
      </w:pPr>
      <w:r>
        <w:object w:dxaOrig="15" w:dyaOrig="15" w14:anchorId="2E49C1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.75pt;height:.75pt" o:ole="">
            <v:imagedata r:id="rId11" o:title=""/>
          </v:shape>
          <o:OLEObject Type="Embed" ProgID="WordPad.Document.1" ShapeID="_x0000_i1025" DrawAspect="Content" ObjectID="_1711357245" r:id="rId12"/>
        </w:object>
      </w:r>
      <w:r w:rsidR="00032CB7">
        <w:t>The parameters used:</w:t>
      </w:r>
    </w:p>
    <w:p w14:paraId="26829D2F" w14:textId="42CD19B6" w:rsidR="00032CB7" w:rsidRPr="00032CB7" w:rsidRDefault="00032CB7" w:rsidP="000F0059">
      <w:p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19E05EE1" w14:textId="22B42664" w:rsidR="00032CB7" w:rsidRPr="00032CB7" w:rsidRDefault="00032CB7" w:rsidP="00544ABC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0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9235187" w14:textId="0A76E47B" w:rsidR="00032CB7" w:rsidRPr="00032CB7" w:rsidRDefault="008C13AE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~ N(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062E649" w14:textId="65A1273A" w:rsidR="00032CB7" w:rsidRPr="000F7F89" w:rsidRDefault="008C13AE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∀ k∈[0,9]</m:t>
          </m:r>
        </m:oMath>
      </m:oMathPara>
    </w:p>
    <w:p w14:paraId="21CC98C1" w14:textId="04A32185" w:rsidR="000F7F89" w:rsidRPr="00032CB7" w:rsidRDefault="008C13AE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ground truth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2</m:t>
                    </m:r>
                  </m:e>
                </m:mr>
              </m:m>
            </m:e>
          </m:d>
        </m:oMath>
      </m:oMathPara>
    </w:p>
    <w:p w14:paraId="5F5AAC8B" w14:textId="10C341B4" w:rsidR="006932FD" w:rsidRDefault="00483CD2" w:rsidP="006932FD">
      <w:pPr>
        <w:pStyle w:val="Heading3"/>
      </w:pPr>
      <w:r>
        <w:t>(</w:t>
      </w:r>
      <w:proofErr w:type="spellStart"/>
      <w:r>
        <w:t>iii</w:t>
      </w:r>
      <w:r w:rsidR="004717B1">
        <w:t>+iv</w:t>
      </w:r>
      <w:proofErr w:type="spellEnd"/>
      <w:r>
        <w:t>) We achieved the following results</w:t>
      </w:r>
    </w:p>
    <w:p w14:paraId="552BE127" w14:textId="04BD0659" w:rsidR="006932FD" w:rsidRPr="006932FD" w:rsidRDefault="006932FD" w:rsidP="006932FD">
      <w:r>
        <w:t>We present below the trajectory made by the robot (ground truth) against both beliefs.</w:t>
      </w:r>
      <w:r>
        <w:br/>
        <w:t>As expected, the dead reckoning beliefs expand with time, and the Kalman</w:t>
      </w:r>
      <w:r w:rsidR="00544ABC">
        <w:t xml:space="preserve"> filter generated</w:t>
      </w:r>
      <w:r>
        <w:t xml:space="preserve"> beliefs are superior to them. In fact, they are so accurate that their covariance is too small to display.</w:t>
      </w:r>
    </w:p>
    <w:p w14:paraId="6F89FCD0" w14:textId="77777777" w:rsidR="004F10B6" w:rsidRDefault="006932FD" w:rsidP="004F10B6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6F75C958" wp14:editId="34E52458">
            <wp:extent cx="3421464" cy="2238254"/>
            <wp:effectExtent l="0" t="0" r="7620" b="0"/>
            <wp:docPr id="3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2" descr="Char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9981" cy="2256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4EA6A" w14:textId="1D0B28A7" w:rsidR="006932FD" w:rsidRDefault="004F10B6" w:rsidP="004F10B6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2</w:t>
        </w:r>
      </w:fldSimple>
      <w:r>
        <w:t xml:space="preserve"> </w:t>
      </w:r>
      <w:r w:rsidRPr="006B1EBF">
        <w:t>Ground Truth trajectory and dead reckoning propagated beliefs</w:t>
      </w:r>
    </w:p>
    <w:p w14:paraId="2E71201A" w14:textId="77777777" w:rsidR="006B6C49" w:rsidRDefault="006932FD" w:rsidP="006B6C49">
      <w:pPr>
        <w:keepNext/>
        <w:ind w:left="720"/>
        <w:jc w:val="center"/>
      </w:pPr>
      <w:r>
        <w:rPr>
          <w:noProof/>
        </w:rPr>
        <w:drawing>
          <wp:inline distT="0" distB="0" distL="0" distR="0" wp14:anchorId="2025D6B8" wp14:editId="66AB109B">
            <wp:extent cx="3531996" cy="2034440"/>
            <wp:effectExtent l="0" t="0" r="0" b="4445"/>
            <wp:docPr id="15" name="Picture 15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ubbl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1996" cy="20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3B02" w14:textId="0205BA9B" w:rsidR="004568F1" w:rsidRDefault="006B6C49" w:rsidP="00CF0124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3</w:t>
        </w:r>
      </w:fldSimple>
      <w:r>
        <w:t xml:space="preserve"> Ground Truth trajectory and Kalman filter beliefs</w:t>
      </w:r>
      <w:bookmarkEnd w:id="1"/>
    </w:p>
    <w:p w14:paraId="2B03E9FA" w14:textId="54338A42" w:rsidR="00541BCD" w:rsidRDefault="00541BCD" w:rsidP="00541BCD">
      <w:pPr>
        <w:pStyle w:val="Heading1"/>
      </w:pPr>
      <w:r>
        <w:t xml:space="preserve">Hands-on tasks </w:t>
      </w:r>
      <w:r w:rsidR="00267DD4">
        <w:t xml:space="preserve">2 </w:t>
      </w:r>
      <w:r w:rsidR="00085473">
        <w:t>–</w:t>
      </w:r>
      <w:r w:rsidR="00267DD4">
        <w:t xml:space="preserve"> Beacons</w:t>
      </w:r>
    </w:p>
    <w:p w14:paraId="70C23303" w14:textId="5901084D" w:rsidR="00085473" w:rsidRPr="00085473" w:rsidRDefault="00085473" w:rsidP="00085473">
      <w:pPr>
        <w:rPr>
          <w:rFonts w:eastAsiaTheme="minorEastAsia"/>
        </w:rPr>
      </w:pPr>
      <w:r>
        <w:t xml:space="preserve">Our map now consists of 9 beacon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b={1:9}</m:t>
        </m:r>
      </m:oMath>
      <w:r>
        <w:rPr>
          <w:rFonts w:eastAsiaTheme="minorEastAsia"/>
        </w:rPr>
        <w:t xml:space="preserve"> with </w:t>
      </w:r>
      <w:r w:rsidRPr="0050554C">
        <w:rPr>
          <w:rFonts w:eastAsiaTheme="minorEastAsia"/>
          <w:b/>
          <w:bCs/>
        </w:rPr>
        <w:t>known locations</w:t>
      </w:r>
      <w:r>
        <w:rPr>
          <w:rFonts w:eastAsiaTheme="minorEastAsia"/>
        </w:rPr>
        <w:t xml:space="preserve">, spread in a rectangular form where the bottom left corner of that rectangle is placed in </w:t>
      </w:r>
      <m:oMath>
        <m:r>
          <w:rPr>
            <w:rFonts w:ascii="Cambria Math" w:eastAsiaTheme="minorEastAsia" w:hAnsi="Cambria Math"/>
          </w:rPr>
          <m:t>[0,0]</m:t>
        </m:r>
      </m:oMath>
      <w:r>
        <w:rPr>
          <w:rFonts w:eastAsiaTheme="minorEastAsia"/>
        </w:rPr>
        <w:t>.</w:t>
      </w:r>
    </w:p>
    <w:p w14:paraId="5033D9A3" w14:textId="6654FA10" w:rsidR="00541BCD" w:rsidRDefault="002D1534" w:rsidP="002D1534">
      <w:pPr>
        <w:pStyle w:val="Heading2"/>
        <w:rPr>
          <w:rFonts w:eastAsiaTheme="minorEastAsia"/>
        </w:rPr>
      </w:pPr>
      <w:proofErr w:type="spellStart"/>
      <w:r>
        <w:rPr>
          <w:rFonts w:eastAsiaTheme="minorEastAsia"/>
        </w:rPr>
        <w:t>a.+b</w:t>
      </w:r>
      <w:proofErr w:type="spellEnd"/>
      <w:r>
        <w:rPr>
          <w:rFonts w:eastAsiaTheme="minorEastAsia"/>
        </w:rPr>
        <w:t xml:space="preserve">. </w:t>
      </w:r>
      <w:r w:rsidR="009676C2">
        <w:rPr>
          <w:rFonts w:eastAsiaTheme="minorEastAsia"/>
        </w:rPr>
        <w:t xml:space="preserve">Implement the observation model </w:t>
      </w:r>
    </w:p>
    <w:p w14:paraId="7031166E" w14:textId="4881B968" w:rsidR="00541BCD" w:rsidRDefault="00541BCD" w:rsidP="006C4CD4">
      <w:r>
        <w:tab/>
        <w:t xml:space="preserve">The observations </w:t>
      </w:r>
      <w:r w:rsidR="009676C2">
        <w:t>model</w:t>
      </w:r>
      <w:r w:rsidR="003205B1">
        <w:t xml:space="preserve"> with parameter set </w:t>
      </w:r>
      <m:oMath>
        <m:r>
          <w:rPr>
            <w:rFonts w:ascii="Cambria Math" w:hAnsi="Cambria Math"/>
          </w:rPr>
          <m:t>{H,d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}</m:t>
        </m:r>
      </m:oMath>
      <w:r w:rsidR="009676C2">
        <w:t xml:space="preserve"> for a given beacon</w:t>
      </w:r>
      <w:r w:rsidR="003205B1">
        <w:t xml:space="preserve"> located 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 w:rsidR="00156760">
        <w:t>:</w:t>
      </w:r>
    </w:p>
    <w:p w14:paraId="01F0A8DC" w14:textId="19BE51DE" w:rsidR="009F4DCE" w:rsidRPr="006C4CD4" w:rsidRDefault="008C13AE" w:rsidP="00541BCD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rel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,r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, b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∅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&lt;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otherwise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47A8931B" w14:textId="05AB84B8" w:rsidR="006C4CD4" w:rsidRDefault="006C4CD4" w:rsidP="00BD496F">
      <w:r>
        <w:t>Where:</w:t>
      </w:r>
    </w:p>
    <w:p w14:paraId="61F75481" w14:textId="53D841CE" w:rsidR="003205B1" w:rsidRPr="003205B1" w:rsidRDefault="003205B1" w:rsidP="009676C2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6368076" w14:textId="5D38AAA5" w:rsidR="00541BCD" w:rsidRPr="009676C2" w:rsidRDefault="00541BCD" w:rsidP="009676C2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~N(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403B214" w14:textId="40A0A15D" w:rsidR="007A30E9" w:rsidRPr="00173F52" w:rsidRDefault="008C13AE" w:rsidP="007A30E9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⋅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in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1544CFD" w14:textId="49066829" w:rsidR="00173F52" w:rsidRPr="00DC23C5" w:rsidRDefault="00173F52" w:rsidP="00C75DEB">
      <w:pPr>
        <w:rPr>
          <w:rFonts w:eastAsiaTheme="minorEastAsia"/>
        </w:rPr>
      </w:pPr>
      <w:r>
        <w:rPr>
          <w:rFonts w:eastAsiaTheme="minorEastAsia"/>
        </w:rPr>
        <w:t>Notice that a successful measurement is a tuple of both the relative location and the index of the beacon</w:t>
      </w:r>
      <w:r w:rsidR="00552998">
        <w:rPr>
          <w:rFonts w:eastAsiaTheme="minorEastAsia"/>
        </w:rPr>
        <w:t>.</w:t>
      </w:r>
      <w:r w:rsidR="00C75DEB">
        <w:rPr>
          <w:rFonts w:eastAsiaTheme="minorEastAsia"/>
        </w:rPr>
        <w:t xml:space="preserve"> In </w:t>
      </w:r>
      <w:r w:rsidR="00BD1BAF">
        <w:rPr>
          <w:rFonts w:eastAsiaTheme="minorEastAsia"/>
        </w:rPr>
        <w:t>practice, we</w:t>
      </w:r>
      <w:r w:rsidR="00C75DEB">
        <w:rPr>
          <w:rFonts w:eastAsiaTheme="minorEastAsia"/>
        </w:rPr>
        <w:t xml:space="preserve"> loop over all the beacons to check which, if any, provides a successful measurement.</w:t>
      </w:r>
    </w:p>
    <w:p w14:paraId="34EFA71A" w14:textId="4EC66BFD" w:rsidR="007A7A70" w:rsidRDefault="007A30E9" w:rsidP="007A7A70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n this simulation, we assume only one beacon is in range of the robot at any given </w:t>
      </w:r>
      <w:r w:rsidR="000944E8">
        <w:rPr>
          <w:rFonts w:eastAsiaTheme="minorEastAsia"/>
        </w:rPr>
        <w:t>moment</w:t>
      </w:r>
      <w:r>
        <w:rPr>
          <w:rFonts w:eastAsiaTheme="minorEastAsia"/>
        </w:rPr>
        <w:t>.</w:t>
      </w:r>
      <w:r w:rsidR="0048295A">
        <w:rPr>
          <w:rFonts w:eastAsiaTheme="minorEastAsia"/>
        </w:rPr>
        <w:t xml:space="preserve"> As such, the robot may obtain at most 1 observation at each time step.</w:t>
      </w:r>
      <w:r w:rsidR="006041C9">
        <w:rPr>
          <w:rFonts w:eastAsiaTheme="minorEastAsia"/>
        </w:rPr>
        <w:t xml:space="preserve"> </w:t>
      </w:r>
      <w:r w:rsidR="006041C9">
        <w:rPr>
          <w:rFonts w:eastAsiaTheme="minorEastAsia"/>
        </w:rPr>
        <w:br/>
        <w:t>Given that the beacon’s locations are known, this allows us to write a simpler function which returns the global location</w:t>
      </w:r>
    </w:p>
    <w:p w14:paraId="3369397F" w14:textId="767BE3CC" w:rsidR="002A5B53" w:rsidRPr="002179A8" w:rsidRDefault="008C13AE" w:rsidP="002A5B53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global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v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r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∅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&lt;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otherwise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36540B3" w14:textId="56628BAC" w:rsidR="00886620" w:rsidRDefault="002179A8" w:rsidP="002D1534">
      <w:pPr>
        <w:rPr>
          <w:rFonts w:eastAsiaTheme="minorEastAsia"/>
        </w:rPr>
      </w:pPr>
      <w:r>
        <w:rPr>
          <w:rFonts w:eastAsiaTheme="minorEastAsia"/>
        </w:rPr>
        <w:t>While this function is different from what we were asked to provide in section (b), it is equivalent under the assumption we were made to do.</w:t>
      </w:r>
    </w:p>
    <w:p w14:paraId="6CCB04AE" w14:textId="246C0CBB" w:rsidR="002D1534" w:rsidRDefault="002D1534" w:rsidP="002D1534">
      <w:pPr>
        <w:pStyle w:val="Heading2"/>
      </w:pPr>
      <w:r>
        <w:t xml:space="preserve">c. </w:t>
      </w:r>
      <w:r w:rsidR="00624D00">
        <w:t>s</w:t>
      </w:r>
      <w:r w:rsidR="00624D00" w:rsidRPr="002D1534">
        <w:t>imulation</w:t>
      </w:r>
      <w:r w:rsidR="00624D00">
        <w:t xml:space="preserve"> - only state estimation</w:t>
      </w:r>
    </w:p>
    <w:p w14:paraId="68857DD8" w14:textId="2537C533" w:rsidR="00624D00" w:rsidRPr="00624D00" w:rsidRDefault="00A12FF7" w:rsidP="00624D00">
      <w:pPr>
        <w:pStyle w:val="Heading3"/>
      </w:pPr>
      <w:r>
        <w:t>(</w:t>
      </w:r>
      <w:proofErr w:type="spellStart"/>
      <w:r w:rsidR="00624D00">
        <w:t>i</w:t>
      </w:r>
      <w:proofErr w:type="spellEnd"/>
      <w:r>
        <w:t>)</w:t>
      </w:r>
      <w:r w:rsidR="00624D00">
        <w:t xml:space="preserve"> </w:t>
      </w:r>
      <w:r w:rsidR="00ED5B4F">
        <w:t>Repeat</w:t>
      </w:r>
      <w:r w:rsidR="00624D00">
        <w:t xml:space="preserve"> the simulation </w:t>
      </w:r>
      <w:r w:rsidR="004A69F2">
        <w:t xml:space="preserve">from </w:t>
      </w:r>
      <w:r w:rsidR="004A69F2">
        <w:fldChar w:fldCharType="begin"/>
      </w:r>
      <w:r w:rsidR="004A69F2">
        <w:instrText xml:space="preserve"> REF _Ref100738992 \h </w:instrText>
      </w:r>
      <w:r w:rsidR="004A69F2">
        <w:fldChar w:fldCharType="separate"/>
      </w:r>
      <w:r w:rsidR="00003693">
        <w:t>Hands-on tasks 1 – GPS</w:t>
      </w:r>
      <w:r w:rsidR="004A69F2">
        <w:fldChar w:fldCharType="end"/>
      </w:r>
    </w:p>
    <w:p w14:paraId="7C85F904" w14:textId="2EC9244D" w:rsidR="00DC4393" w:rsidRDefault="00DD5D7A" w:rsidP="00FB3D1A">
      <w:pPr>
        <w:pStyle w:val="ListParagraph"/>
        <w:ind w:left="1004"/>
        <w:rPr>
          <w:rFonts w:eastAsiaTheme="minorEastAsia"/>
        </w:rPr>
      </w:pPr>
      <w:r>
        <w:t>In this section w</w:t>
      </w:r>
      <w:r w:rsidR="00351EA1">
        <w:t xml:space="preserve">e only simulated one trajecto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1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∀ k∈[0,99]</m:t>
        </m:r>
      </m:oMath>
      <w:r>
        <w:rPr>
          <w:rFonts w:eastAsiaTheme="minorEastAsia"/>
        </w:rPr>
        <w:t>.</w:t>
      </w:r>
    </w:p>
    <w:p w14:paraId="15D58014" w14:textId="77777777" w:rsidR="00DC4393" w:rsidRDefault="00DC4393" w:rsidP="00FB3D1A">
      <w:pPr>
        <w:pStyle w:val="ListParagraph"/>
        <w:ind w:left="1004"/>
      </w:pPr>
      <w:r>
        <w:t>The simulation’s parameters are as follows:</w:t>
      </w:r>
    </w:p>
    <w:p w14:paraId="2DFD8200" w14:textId="77777777" w:rsidR="00F8099B" w:rsidRPr="00032CB7" w:rsidRDefault="00F8099B" w:rsidP="00F8099B">
      <w:p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7916461" w14:textId="7B19FBD1" w:rsidR="00267F93" w:rsidRPr="00481F9B" w:rsidRDefault="00F8099B" w:rsidP="00267F93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in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11C1D95" w14:textId="77777777" w:rsidR="002B299B" w:rsidRPr="00032CB7" w:rsidRDefault="002B299B" w:rsidP="002B299B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=1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=0.1</m:t>
          </m:r>
        </m:oMath>
      </m:oMathPara>
    </w:p>
    <w:p w14:paraId="168699A6" w14:textId="77777777" w:rsidR="00F8099B" w:rsidRPr="00032CB7" w:rsidRDefault="008C13AE" w:rsidP="00F8099B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~ N(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0EA5677" w14:textId="52A2261E" w:rsidR="00F8099B" w:rsidRPr="00D94FB3" w:rsidRDefault="008C13AE" w:rsidP="00F8099B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ground truth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0.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0.2</m:t>
                    </m:r>
                  </m:e>
                </m:mr>
              </m:m>
            </m:e>
          </m:d>
        </m:oMath>
      </m:oMathPara>
    </w:p>
    <w:p w14:paraId="53CA757A" w14:textId="28089E1E" w:rsidR="00FB3D1A" w:rsidRPr="00DC4393" w:rsidRDefault="00351EA1" w:rsidP="00DC4393">
      <w:pPr>
        <w:pStyle w:val="ListParagraph"/>
        <w:ind w:left="1004"/>
        <w:rPr>
          <w:rFonts w:eastAsiaTheme="minorEastAsia"/>
        </w:rPr>
      </w:pPr>
      <w:r>
        <w:br/>
      </w:r>
      <w:r w:rsidR="00B56A74">
        <w:t>As expected, the dead-reckoning belief’s covariance expands with time, while the Kalman based belief’s shrinks quickly when a beacon is within range.</w:t>
      </w:r>
      <w:r w:rsidR="00FB3D1A">
        <w:br/>
        <w:t>We present the figures below</w:t>
      </w:r>
      <w:r w:rsidR="00E904B8">
        <w:t>:</w:t>
      </w:r>
    </w:p>
    <w:p w14:paraId="0CD83F60" w14:textId="77777777" w:rsidR="00CF79FC" w:rsidRDefault="00AF163A" w:rsidP="00CF79FC">
      <w:pPr>
        <w:pStyle w:val="ListParagraph"/>
        <w:keepNext/>
        <w:ind w:left="1004"/>
        <w:jc w:val="center"/>
      </w:pPr>
      <w:r>
        <w:rPr>
          <w:noProof/>
        </w:rPr>
        <w:drawing>
          <wp:inline distT="0" distB="0" distL="0" distR="0" wp14:anchorId="4CA42F9E" wp14:editId="51C3A121">
            <wp:extent cx="4020332" cy="2537828"/>
            <wp:effectExtent l="0" t="0" r="0" b="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676" cy="253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FAFF" w14:textId="740632AE" w:rsidR="00CF79FC" w:rsidRDefault="00CF79FC" w:rsidP="00CF79FC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4</w:t>
        </w:r>
      </w:fldSimple>
      <w:r>
        <w:t xml:space="preserve"> </w:t>
      </w:r>
      <w:r w:rsidRPr="00DD0AAF">
        <w:t>Beacons Scenario: Ground Truth trajectory and dead reckoning</w:t>
      </w:r>
      <w:r w:rsidR="005841BA">
        <w:t xml:space="preserve"> beliefs</w:t>
      </w:r>
    </w:p>
    <w:p w14:paraId="67521B67" w14:textId="279A6F53" w:rsidR="00CF79FC" w:rsidRDefault="00FB3D1A" w:rsidP="00CF79FC">
      <w:pPr>
        <w:pStyle w:val="ListParagraph"/>
        <w:ind w:left="1004"/>
        <w:jc w:val="center"/>
      </w:pPr>
      <w:r w:rsidRPr="00087976">
        <w:rPr>
          <w:noProof/>
        </w:rPr>
        <w:lastRenderedPageBreak/>
        <w:drawing>
          <wp:inline distT="0" distB="0" distL="0" distR="0" wp14:anchorId="66CD158B" wp14:editId="716BD53F">
            <wp:extent cx="3102397" cy="1799959"/>
            <wp:effectExtent l="0" t="0" r="3175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7" cy="180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E129F" w14:textId="271E7E76" w:rsidR="00087976" w:rsidRPr="00087976" w:rsidRDefault="00CF79FC" w:rsidP="00CF79FC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5</w:t>
        </w:r>
      </w:fldSimple>
      <w:r>
        <w:t xml:space="preserve"> </w:t>
      </w:r>
      <w:r w:rsidRPr="00DD0AAF">
        <w:t xml:space="preserve">Beacons Scenario: Ground Truth trajectory and </w:t>
      </w:r>
      <w:r>
        <w:t xml:space="preserve">Kalman beliefs for dynamic measurement covariance </w:t>
      </w:r>
    </w:p>
    <w:p w14:paraId="1D368136" w14:textId="3E8CD012" w:rsidR="00087976" w:rsidRPr="00087976" w:rsidRDefault="0034201F" w:rsidP="0034201F">
      <w:pPr>
        <w:pStyle w:val="Heading3"/>
      </w:pPr>
      <w:r>
        <w:t>(ii)</w:t>
      </w:r>
      <w:r w:rsidR="00ED5B4F">
        <w:t xml:space="preserve"> Repeat the </w:t>
      </w:r>
      <w:r w:rsidR="00732FE1">
        <w:t xml:space="preserve">simulation from the previous section with fix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v</m:t>
            </m:r>
          </m:sub>
        </m:sSub>
      </m:oMath>
    </w:p>
    <w:p w14:paraId="6B9E2504" w14:textId="2CFEEEEF" w:rsidR="001932ED" w:rsidRDefault="00DC4393" w:rsidP="001932ED">
      <w:r>
        <w:t>We r</w:t>
      </w:r>
      <w:r w:rsidR="002E04DF">
        <w:t>epeat the simulation from the previous section with a static measurement’s noise covariance</w:t>
      </w:r>
      <w:r w:rsidR="001932ED">
        <w:t>:</w:t>
      </w:r>
    </w:p>
    <w:p w14:paraId="7FAE4E8F" w14:textId="15855A01" w:rsidR="002E04DF" w:rsidRPr="00087976" w:rsidRDefault="008C13AE" w:rsidP="0008797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0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B5FAA39" w14:textId="4BA0DA5B" w:rsidR="00087976" w:rsidRPr="00087976" w:rsidRDefault="001932ED" w:rsidP="00087976">
      <w:r>
        <w:t xml:space="preserve">To the naked eye, the resulting belief look </w:t>
      </w:r>
      <w:r w:rsidR="00FD0EAD">
        <w:t>the same</w:t>
      </w:r>
      <w:r>
        <w:t>.</w:t>
      </w:r>
    </w:p>
    <w:p w14:paraId="0311566A" w14:textId="77777777" w:rsidR="007D5266" w:rsidRDefault="002E04DF" w:rsidP="007D5266">
      <w:pPr>
        <w:keepNext/>
        <w:jc w:val="center"/>
      </w:pPr>
      <w:r>
        <w:rPr>
          <w:noProof/>
        </w:rPr>
        <w:drawing>
          <wp:inline distT="0" distB="0" distL="0" distR="0" wp14:anchorId="218888F9" wp14:editId="6B20F9A1">
            <wp:extent cx="3134660" cy="1913780"/>
            <wp:effectExtent l="0" t="0" r="8890" b="0"/>
            <wp:docPr id="11" name="Picture 11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ubbl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259" cy="192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7474" w14:textId="0BE9A0F4" w:rsidR="00087976" w:rsidRDefault="007D5266" w:rsidP="007D5266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6</w:t>
        </w:r>
      </w:fldSimple>
      <w:r>
        <w:t xml:space="preserve"> </w:t>
      </w:r>
      <w:r w:rsidRPr="00DD0AAF">
        <w:t xml:space="preserve">Beacons Scenario: Ground Truth trajectory and </w:t>
      </w:r>
      <w:r>
        <w:t>Kalman beliefs for dynamic measurement covariance</w:t>
      </w:r>
    </w:p>
    <w:p w14:paraId="1E8D9675" w14:textId="7368F4C8" w:rsidR="008568A5" w:rsidRPr="008568A5" w:rsidRDefault="008568A5" w:rsidP="008568A5">
      <w:pPr>
        <w:pStyle w:val="Heading3"/>
      </w:pPr>
      <w:r>
        <w:t>(</w:t>
      </w:r>
      <w:proofErr w:type="spellStart"/>
      <w:r>
        <w:t>iii</w:t>
      </w:r>
      <w:r w:rsidR="004B7F7D">
        <w:t>+iv</w:t>
      </w:r>
      <w:proofErr w:type="spellEnd"/>
      <w:r>
        <w:t>)</w:t>
      </w:r>
      <w:r w:rsidR="005A2A1F">
        <w:t xml:space="preserve"> Present </w:t>
      </w:r>
      <w:r w:rsidR="00D12556">
        <w:t xml:space="preserve">and compare </w:t>
      </w:r>
      <w:r w:rsidR="005A2A1F">
        <w:t xml:space="preserve">the errors between the ground truth and the estimations for each of the methods (dynamic vs. static covariance). </w:t>
      </w:r>
    </w:p>
    <w:p w14:paraId="1A305505" w14:textId="6BCCB5F8" w:rsidR="00685817" w:rsidRPr="00087976" w:rsidRDefault="00685817" w:rsidP="00087976">
      <w:r>
        <w:t xml:space="preserve">We drew the </w:t>
      </w:r>
      <w:r w:rsidR="00F073D3">
        <w:t xml:space="preserve">error </w:t>
      </w:r>
      <w:r>
        <w:t xml:space="preserve">no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​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ground truth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.μ</m:t>
                </m:r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</w:t>
      </w:r>
      <w:r w:rsidR="00F073D3">
        <w:rPr>
          <w:rFonts w:eastAsiaTheme="minorEastAsia"/>
        </w:rPr>
        <w:t xml:space="preserve">, and a measure of the estimation confidence, </w:t>
      </w:r>
      <m:oMath>
        <m:r>
          <w:rPr>
            <w:rFonts w:ascii="Cambria Math" w:eastAsiaTheme="minorEastAsia" w:hAnsi="Cambria Math"/>
          </w:rPr>
          <m:t>t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.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</m:d>
      </m:oMath>
      <w:r w:rsidR="00ED20E7">
        <w:rPr>
          <w:rFonts w:eastAsiaTheme="minorEastAsia"/>
        </w:rPr>
        <w:t xml:space="preserve">, </w:t>
      </w:r>
      <w:r>
        <w:rPr>
          <w:rFonts w:eastAsiaTheme="minorEastAsia"/>
        </w:rPr>
        <w:t>for each of the methods</w:t>
      </w:r>
      <w:r w:rsidR="00FD0EAD">
        <w:rPr>
          <w:rFonts w:eastAsiaTheme="minorEastAsia"/>
        </w:rPr>
        <w:t>, showing they are very similar to the point where estimation with dynamic covariance provides no real benefit.</w:t>
      </w:r>
    </w:p>
    <w:p w14:paraId="7D0D1120" w14:textId="77777777" w:rsidR="002955F9" w:rsidRDefault="00FD0EAD" w:rsidP="002955F9">
      <w:pPr>
        <w:keepNext/>
        <w:jc w:val="center"/>
      </w:pPr>
      <w:r w:rsidRPr="008134DF">
        <w:rPr>
          <w:noProof/>
        </w:rPr>
        <w:lastRenderedPageBreak/>
        <w:drawing>
          <wp:inline distT="0" distB="0" distL="0" distR="0" wp14:anchorId="4DC7F2E1" wp14:editId="720AC244">
            <wp:extent cx="3647147" cy="2428614"/>
            <wp:effectExtent l="0" t="0" r="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907" cy="243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A1BF0" w14:textId="381B98F1" w:rsidR="00087976" w:rsidRPr="00087976" w:rsidRDefault="002955F9" w:rsidP="002955F9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7</w:t>
        </w:r>
      </w:fldSimple>
      <w:r>
        <w:t xml:space="preserve"> Beacon Scenario: </w:t>
      </w:r>
      <w:proofErr w:type="spellStart"/>
      <w:r w:rsidRPr="000C65C8">
        <w:t>Frobenius</w:t>
      </w:r>
      <w:proofErr w:type="spellEnd"/>
      <w:r w:rsidRPr="000C65C8">
        <w:t xml:space="preserve"> </w:t>
      </w:r>
      <w:r>
        <w:t xml:space="preserve">norm of errors </w:t>
      </w:r>
      <w:r w:rsidR="005E5ECF" w:rsidRPr="005E5ECF">
        <w:t xml:space="preserve">against </w:t>
      </w:r>
      <w:r>
        <w:t>time</w:t>
      </w:r>
    </w:p>
    <w:p w14:paraId="69DDB2FF" w14:textId="77777777" w:rsidR="002955F9" w:rsidRDefault="00FD0EAD" w:rsidP="002955F9">
      <w:pPr>
        <w:keepNext/>
        <w:jc w:val="center"/>
      </w:pPr>
      <w:r w:rsidRPr="00C1180B">
        <w:rPr>
          <w:noProof/>
        </w:rPr>
        <w:drawing>
          <wp:inline distT="0" distB="0" distL="0" distR="0" wp14:anchorId="73C3536D" wp14:editId="1106680C">
            <wp:extent cx="3671884" cy="2433629"/>
            <wp:effectExtent l="0" t="0" r="5080" b="508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5605" cy="2442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3F74" w14:textId="523C6B69" w:rsidR="00087976" w:rsidRPr="00087976" w:rsidRDefault="002955F9" w:rsidP="002955F9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8</w:t>
        </w:r>
      </w:fldSimple>
      <w:r>
        <w:t xml:space="preserve"> </w:t>
      </w:r>
      <w:r w:rsidRPr="00457E33">
        <w:t xml:space="preserve">Beacon Scenario: </w:t>
      </w:r>
      <w:r>
        <w:t xml:space="preserve">trace of belief's covariances </w:t>
      </w:r>
      <w:r w:rsidR="005E5ECF" w:rsidRPr="005E5ECF">
        <w:t xml:space="preserve">against </w:t>
      </w:r>
      <w:r>
        <w:t>time</w:t>
      </w:r>
    </w:p>
    <w:p w14:paraId="2C46F87F" w14:textId="71106E5A" w:rsidR="00C1180B" w:rsidRDefault="004C3B34" w:rsidP="004C3B34">
      <w:pPr>
        <w:pStyle w:val="Heading2"/>
      </w:pPr>
      <w:proofErr w:type="gramStart"/>
      <w:r w:rsidRPr="004C3B34">
        <w:t>.d</w:t>
      </w:r>
      <w:proofErr w:type="gramEnd"/>
      <w:r>
        <w:t xml:space="preserve"> Active estimation</w:t>
      </w:r>
    </w:p>
    <w:p w14:paraId="547EBDD1" w14:textId="56A815F7" w:rsidR="00D30D03" w:rsidRDefault="00D30D03" w:rsidP="00D30D03">
      <w:r>
        <w:t>In this section we test 10 different trajectories each containing a repeating action</w:t>
      </w:r>
      <w:r w:rsidR="001E1B62">
        <w:t xml:space="preserve"> for </w:t>
      </w:r>
      <w:proofErr w:type="gramStart"/>
      <w:r w:rsidR="00696767">
        <w:t>100</w:t>
      </w:r>
      <w:r w:rsidR="001E1B62">
        <w:t xml:space="preserve"> </w:t>
      </w:r>
      <w:r w:rsidR="00696767">
        <w:t>time</w:t>
      </w:r>
      <w:proofErr w:type="gramEnd"/>
      <w:r w:rsidR="00696767">
        <w:t xml:space="preserve"> </w:t>
      </w:r>
      <w:r w:rsidR="001E1B62">
        <w:t>steps.</w:t>
      </w:r>
    </w:p>
    <w:p w14:paraId="580C3040" w14:textId="23C17B67" w:rsidR="00D30D03" w:rsidRPr="00EF7113" w:rsidRDefault="008C13AE" w:rsidP="00D30D03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1,0.1j</m:t>
              </m:r>
            </m:e>
          </m:d>
        </m:oMath>
      </m:oMathPara>
    </w:p>
    <w:p w14:paraId="50A7F6D5" w14:textId="01184039" w:rsidR="00EF7113" w:rsidRPr="00D30D03" w:rsidRDefault="008C13AE" w:rsidP="00D30D03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=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,0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,99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4184FB39" w14:textId="7522A3A7" w:rsidR="00D30D03" w:rsidRDefault="00D30D03" w:rsidP="00D30D03">
      <w:pPr>
        <w:rPr>
          <w:rFonts w:eastAsiaTheme="minorEastAsia"/>
        </w:rPr>
      </w:pPr>
      <w:r>
        <w:rPr>
          <w:rFonts w:eastAsiaTheme="minorEastAsia"/>
        </w:rPr>
        <w:t xml:space="preserve">For each trajectory we </w:t>
      </w:r>
      <w:r w:rsidR="00373B7A">
        <w:rPr>
          <w:rFonts w:eastAsiaTheme="minorEastAsia"/>
        </w:rPr>
        <w:t>estimated</w:t>
      </w:r>
      <w:r>
        <w:rPr>
          <w:rFonts w:eastAsiaTheme="minorEastAsia"/>
        </w:rPr>
        <w:t xml:space="preserve"> </w:t>
      </w:r>
      <w:r w:rsidR="00373B7A">
        <w:rPr>
          <w:rFonts w:eastAsiaTheme="minorEastAsia"/>
        </w:rPr>
        <w:t>the objective function</w:t>
      </w:r>
      <w:r w:rsidR="00EF711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J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,cost,cos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terminal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4CED45BD" w14:textId="4B7930BC" w:rsidR="00373B7A" w:rsidRDefault="00373B7A" w:rsidP="00D30D03">
      <w:pPr>
        <w:rPr>
          <w:rFonts w:eastAsiaTheme="minorEastAsia"/>
        </w:rPr>
      </w:pPr>
      <w:r>
        <w:rPr>
          <w:rFonts w:eastAsiaTheme="minorEastAsia"/>
        </w:rPr>
        <w:t>Where the cost functions are:</w:t>
      </w:r>
    </w:p>
    <w:p w14:paraId="5F54B849" w14:textId="6E5A6FFE" w:rsidR="00373B7A" w:rsidRPr="00373B7A" w:rsidRDefault="00373B7A" w:rsidP="00D30D0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os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a</m:t>
              </m:r>
            </m:e>
          </m:d>
          <m:r>
            <w:rPr>
              <w:rFonts w:ascii="Cambria Math" w:eastAsiaTheme="minorEastAsia" w:hAnsi="Cambria Math"/>
            </w:rPr>
            <m:t>=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terminal</m:t>
              </m:r>
            </m:sub>
          </m:sSub>
          <m:r>
            <w:rPr>
              <w:rFonts w:ascii="Cambria Math" w:eastAsiaTheme="minorEastAsia" w:hAnsi="Cambria Math"/>
            </w:rPr>
            <m:t>(b,a)=</m:t>
          </m:r>
          <m:r>
            <m:rPr>
              <m:sty m:val="p"/>
            </m:rPr>
            <w:rPr>
              <w:rFonts w:ascii="Cambria Math" w:eastAsiaTheme="minorEastAsia" w:hAnsi="Cambria Math"/>
            </w:rPr>
            <m:t>det⁡</m:t>
          </m:r>
          <m:r>
            <w:rPr>
              <w:rFonts w:ascii="Cambria Math" w:eastAsiaTheme="minorEastAsia" w:hAnsi="Cambria Math"/>
            </w:rPr>
            <m:t>(b.</m:t>
          </m:r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14:paraId="1E875983" w14:textId="23F70F9C" w:rsidR="00373B7A" w:rsidRDefault="00373B7A" w:rsidP="00D30D03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950EA7">
        <w:rPr>
          <w:rFonts w:eastAsiaTheme="minorEastAsia"/>
        </w:rPr>
        <w:t>objective function</w:t>
      </w:r>
      <w:r>
        <w:rPr>
          <w:rFonts w:eastAsiaTheme="minorEastAsia"/>
        </w:rPr>
        <w:t xml:space="preserve"> was estimated in two ways</w:t>
      </w:r>
      <w:r w:rsidR="00BE50B5">
        <w:rPr>
          <w:rFonts w:eastAsiaTheme="minorEastAsia"/>
        </w:rPr>
        <w:t xml:space="preserve"> for each we present a recursive formulation provided, for </w:t>
      </w:r>
      <w:r w:rsidR="00C00FD2" w:rsidRPr="00C00FD2">
        <w:rPr>
          <w:rFonts w:eastAsiaTheme="minorEastAsia"/>
        </w:rPr>
        <w:t>convenience</w:t>
      </w:r>
      <w:r w:rsidR="00262B9B">
        <w:rPr>
          <w:rFonts w:eastAsiaTheme="minorEastAsia"/>
        </w:rPr>
        <w:t xml:space="preserve"> </w:t>
      </w:r>
      <w:r w:rsidR="00BE50B5">
        <w:rPr>
          <w:rFonts w:eastAsiaTheme="minorEastAsia"/>
        </w:rPr>
        <w:t xml:space="preserve">at the </w:t>
      </w:r>
      <w:proofErr w:type="gramStart"/>
      <w:r w:rsidR="00BE50B5">
        <w:rPr>
          <w:rFonts w:eastAsiaTheme="minorEastAsia"/>
        </w:rPr>
        <w:t>first time</w:t>
      </w:r>
      <w:proofErr w:type="gramEnd"/>
      <w:r w:rsidR="00BE50B5">
        <w:rPr>
          <w:rFonts w:eastAsiaTheme="minorEastAsia"/>
        </w:rPr>
        <w:t xml:space="preserve"> step</w:t>
      </w:r>
    </w:p>
    <w:p w14:paraId="5B7E789E" w14:textId="4245B360" w:rsidR="00373B7A" w:rsidRPr="00373B7A" w:rsidRDefault="00373B7A" w:rsidP="00373B7A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Maximum likelihood:</w:t>
      </w:r>
      <w:r>
        <w:rPr>
          <w:rFonts w:eastAsiaTheme="minorEastAsia"/>
        </w:rPr>
        <w:br/>
      </w:r>
      <m:oMathPara>
        <m:oMath>
          <m:r>
            <w:rPr>
              <w:rFonts w:ascii="Cambria Math" w:eastAsiaTheme="minorEastAsia" w:hAnsi="Cambria Math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erminal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s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J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:end</m:t>
              </m:r>
            </m:e>
          </m:d>
          <m:r>
            <w:rPr>
              <w:rFonts w:ascii="Cambria Math" w:eastAsiaTheme="minorEastAsia" w:hAnsi="Cambria Math"/>
            </w:rPr>
            <m:t>,cost,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terminal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3248E036" w14:textId="588A78D6" w:rsidR="00373B7A" w:rsidRDefault="00373B7A" w:rsidP="00373B7A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kalamnFilter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a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z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.μ, modelParameters)</m:t>
        </m:r>
      </m:oMath>
    </w:p>
    <w:p w14:paraId="22704F05" w14:textId="5614ADE4" w:rsidR="00373B7A" w:rsidRDefault="004A4706" w:rsidP="00373B7A">
      <w:pPr>
        <w:pStyle w:val="ListParagraph"/>
        <w:rPr>
          <w:rFonts w:eastAsiaTheme="minorEastAsia"/>
        </w:rPr>
      </w:pPr>
      <w:r>
        <w:rPr>
          <w:rFonts w:eastAsiaTheme="minorEastAsia"/>
        </w:rPr>
        <w:lastRenderedPageBreak/>
        <w:t>This method allows us to draw the trajectory’s estimated evolution in time as there is only one hypothesis belief estimated for each previous belief.</w:t>
      </w:r>
      <w:r>
        <w:rPr>
          <w:rFonts w:eastAsiaTheme="minorEastAsia"/>
        </w:rPr>
        <w:br/>
      </w:r>
    </w:p>
    <w:p w14:paraId="725FE3E2" w14:textId="5CE4FCC8" w:rsidR="004A4706" w:rsidRDefault="004A4706" w:rsidP="004A4706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Sigma points</w:t>
      </w:r>
      <w:r w:rsidR="003D65C5">
        <w:rPr>
          <w:rFonts w:eastAsiaTheme="minorEastAsia"/>
        </w:rPr>
        <w:t>:</w:t>
      </w:r>
    </w:p>
    <w:p w14:paraId="57C26D54" w14:textId="58E92633" w:rsidR="003D65C5" w:rsidRDefault="003D65C5" w:rsidP="003D65C5">
      <w:pPr>
        <w:pStyle w:val="ListParagraph"/>
        <w:rPr>
          <w:rFonts w:eastAsiaTheme="minorEastAsia"/>
        </w:rPr>
      </w:pPr>
    </w:p>
    <w:p w14:paraId="036B67F2" w14:textId="799C151C" w:rsidR="003D65C5" w:rsidRPr="00EA74A1" w:rsidRDefault="003D65C5" w:rsidP="003D65C5">
      <w:pPr>
        <w:pStyle w:val="ListParagraph"/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erminal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cost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⋅J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j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:end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erminal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e>
          </m:nary>
        </m:oMath>
      </m:oMathPara>
    </w:p>
    <w:p w14:paraId="0F09EB39" w14:textId="60C576CC" w:rsidR="00EA74A1" w:rsidRDefault="00EA74A1" w:rsidP="003D65C5">
      <w:pPr>
        <w:pStyle w:val="ListParagraph"/>
        <w:rPr>
          <w:rFonts w:eastAsiaTheme="minorEastAsia"/>
          <w:sz w:val="20"/>
          <w:szCs w:val="20"/>
        </w:rPr>
      </w:pPr>
    </w:p>
    <w:p w14:paraId="1A13C451" w14:textId="77777777" w:rsidR="00076E4D" w:rsidRDefault="00EA74A1" w:rsidP="00076E4D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Where</w:t>
      </w:r>
      <w:r w:rsidR="00076E4D">
        <w:rPr>
          <w:rFonts w:eastAsiaTheme="minorEastAsia"/>
          <w:sz w:val="20"/>
          <w:szCs w:val="20"/>
        </w:rPr>
        <w:t>:</w:t>
      </w:r>
    </w:p>
    <w:p w14:paraId="126B66A6" w14:textId="66A22F2B" w:rsidR="00EA74A1" w:rsidRPr="00076E4D" w:rsidRDefault="008C13AE" w:rsidP="00076E4D">
      <w:pPr>
        <w:pStyle w:val="ListParagraph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eastAsiaTheme="minorEastAsia" w:hAnsi="Cambria Math"/>
            </w:rPr>
            <m:t>kalamnFilte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a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z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, modelParameters</m:t>
              </m:r>
            </m:e>
          </m:d>
        </m:oMath>
      </m:oMathPara>
    </w:p>
    <w:p w14:paraId="76F864E7" w14:textId="20B7B73C" w:rsidR="00076E4D" w:rsidRPr="00076E4D" w:rsidRDefault="008C13AE" w:rsidP="00076E4D">
      <w:pPr>
        <w:pStyle w:val="ListParagraph"/>
        <w:jc w:val="center"/>
        <w:rPr>
          <w:rFonts w:eastAsiaTheme="minorEastAsia"/>
          <w:sz w:val="20"/>
          <w:szCs w:val="20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=1</m:t>
          </m:r>
        </m:oMath>
      </m:oMathPara>
    </w:p>
    <w:p w14:paraId="6F78CC1F" w14:textId="083BBAB9" w:rsidR="004774FF" w:rsidRDefault="004774FF" w:rsidP="003D65C5">
      <w:pPr>
        <w:pStyle w:val="ListParagraph"/>
        <w:rPr>
          <w:rFonts w:eastAsiaTheme="minorEastAsia"/>
          <w:sz w:val="20"/>
          <w:szCs w:val="20"/>
        </w:rPr>
      </w:pPr>
    </w:p>
    <w:p w14:paraId="305DE3F7" w14:textId="2512AC7B" w:rsidR="00EB2965" w:rsidRPr="005804E2" w:rsidRDefault="004774FF" w:rsidP="005804E2">
      <w:pPr>
        <w:pStyle w:val="ListParagraph"/>
        <w:rPr>
          <w:rFonts w:eastAsiaTheme="minorEastAsia"/>
          <w:sz w:val="20"/>
          <w:szCs w:val="20"/>
        </w:rPr>
      </w:pPr>
      <w:r w:rsidRPr="006F2357">
        <w:t>The sigma points and weights</w:t>
      </w:r>
      <w:r w:rsidR="00B1685D" w:rsidRPr="006F2357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w,σ</m:t>
                </m:r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F2357">
        <w:t xml:space="preserve"> are calculated in the same manner as they are for Unscented Kalman filter</w:t>
      </w:r>
      <w:r w:rsidR="00B1685D" w:rsidRPr="006F2357">
        <w:t xml:space="preserve"> [Kalman and Bayesian Filters in Python, Roger R </w:t>
      </w:r>
      <w:r w:rsidR="00A75AC3" w:rsidRPr="006F2357">
        <w:t>L</w:t>
      </w:r>
      <w:r w:rsidR="00B1685D" w:rsidRPr="006F2357">
        <w:t>abbe Jr, 2020]</w:t>
      </w:r>
      <w:r w:rsidR="005804E2" w:rsidRPr="006F2357">
        <w:t xml:space="preserve"> i</w:t>
      </w:r>
      <w:r w:rsidR="00EB2965" w:rsidRPr="006F2357">
        <w:t>n a function we created called</w:t>
      </w:r>
      <w:r w:rsidR="00EB2965" w:rsidRPr="005804E2">
        <w:rPr>
          <w:rFonts w:eastAsiaTheme="minorEastAsia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</w:rPr>
          <m:t>generateSigmaPoints</m:t>
        </m:r>
        <m:r>
          <w:rPr>
            <w:rFonts w:ascii="Cambria Math" w:eastAsiaTheme="minorEastAsia"/>
            <w:sz w:val="20"/>
            <w:szCs w:val="20"/>
          </w:rPr>
          <m:t>(μ,</m:t>
        </m:r>
        <m:r>
          <m:rPr>
            <m:sty m:val="p"/>
          </m:rPr>
          <w:rPr>
            <w:rFonts w:ascii="Cambria Math" w:eastAsiaTheme="minorEastAsia"/>
            <w:sz w:val="20"/>
            <w:szCs w:val="20"/>
          </w:rPr>
          <m:t>Σ</m:t>
        </m:r>
        <m:r>
          <w:rPr>
            <w:rFonts w:ascii="Cambria Math" w:eastAsiaTheme="minorEastAsia"/>
            <w:sz w:val="20"/>
            <w:szCs w:val="20"/>
          </w:rPr>
          <m:t>,β,α,n)</m:t>
        </m:r>
      </m:oMath>
      <w:r w:rsidR="00EB2965" w:rsidRPr="005804E2">
        <w:rPr>
          <w:rFonts w:eastAsiaTheme="minorEastAsia"/>
          <w:iCs/>
          <w:sz w:val="20"/>
          <w:szCs w:val="20"/>
        </w:rPr>
        <w:t>.</w:t>
      </w:r>
    </w:p>
    <w:p w14:paraId="41045260" w14:textId="398A0600" w:rsidR="001A0CA5" w:rsidRDefault="001A0CA5" w:rsidP="003D65C5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iCs/>
          <w:sz w:val="20"/>
          <w:szCs w:val="20"/>
        </w:rPr>
        <w:t xml:space="preserve">We chose </w:t>
      </w:r>
      <m:oMath>
        <m:r>
          <w:rPr>
            <w:rFonts w:ascii="Cambria Math" w:eastAsiaTheme="minorEastAsia" w:hAnsi="Cambria Math"/>
            <w:sz w:val="20"/>
            <w:szCs w:val="20"/>
          </w:rPr>
          <m:t>β=2, alpha=1</m:t>
        </m:r>
      </m:oMath>
      <w:r>
        <w:rPr>
          <w:rFonts w:eastAsiaTheme="minorEastAsia"/>
          <w:iCs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/>
            <w:sz w:val="20"/>
            <w:szCs w:val="20"/>
          </w:rPr>
          <m:t>n=3</m:t>
        </m:r>
      </m:oMath>
      <w:r>
        <w:rPr>
          <w:rFonts w:eastAsiaTheme="minorEastAsia"/>
          <w:iCs/>
          <w:sz w:val="20"/>
          <w:szCs w:val="20"/>
        </w:rPr>
        <w:t>.</w:t>
      </w:r>
    </w:p>
    <w:p w14:paraId="1FFDB750" w14:textId="77777777" w:rsidR="00A75AC3" w:rsidRDefault="00EB2965" w:rsidP="00A75AC3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44276BC" wp14:editId="74A644BE">
            <wp:extent cx="2416628" cy="2262739"/>
            <wp:effectExtent l="0" t="0" r="3175" b="4445"/>
            <wp:docPr id="23" name="Picture 2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bubbl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1342" cy="226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C2E4" w14:textId="159B9E55" w:rsidR="00EB2965" w:rsidRDefault="00A75AC3" w:rsidP="00A75AC3">
      <w:pPr>
        <w:pStyle w:val="Caption"/>
        <w:jc w:val="center"/>
      </w:pPr>
      <w:r>
        <w:t xml:space="preserve">Figure </w:t>
      </w:r>
      <w:fldSimple w:instr=" SEQ Figure \* ARABIC ">
        <w:r w:rsidR="00003693">
          <w:rPr>
            <w:noProof/>
          </w:rPr>
          <w:t>9</w:t>
        </w:r>
      </w:fldSimple>
      <w:r>
        <w:t xml:space="preserve"> Sigma Points example, Roger R Labbe Jr, 2020</w:t>
      </w:r>
    </w:p>
    <w:p w14:paraId="2D0B1247" w14:textId="1393D5B4" w:rsidR="006913D2" w:rsidRDefault="006913D2" w:rsidP="006913D2">
      <w:pPr>
        <w:rPr>
          <w:rFonts w:eastAsiaTheme="minorEastAsia"/>
        </w:rPr>
      </w:pPr>
      <w:r>
        <w:t>On both cases, the 5</w:t>
      </w:r>
      <w:r w:rsidRPr="006913D2">
        <w:rPr>
          <w:vertAlign w:val="superscript"/>
        </w:rPr>
        <w:t>t</w:t>
      </w:r>
      <w:r>
        <w:rPr>
          <w:vertAlign w:val="superscript"/>
        </w:rPr>
        <w:t xml:space="preserve">h </w:t>
      </w:r>
      <w:r>
        <w:t xml:space="preserve">trajectory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,0.5</m:t>
            </m:r>
          </m:e>
        </m:d>
      </m:oMath>
      <w:r>
        <w:rPr>
          <w:rFonts w:eastAsiaTheme="minorEastAsia"/>
        </w:rPr>
        <w:t xml:space="preserve">, was deemed best, as the </w:t>
      </w:r>
      <w:r w:rsidR="0005693B">
        <w:rPr>
          <w:rFonts w:eastAsiaTheme="minorEastAsia"/>
        </w:rPr>
        <w:t>‘</w:t>
      </w:r>
      <w:r>
        <w:rPr>
          <w:rFonts w:eastAsiaTheme="minorEastAsia"/>
        </w:rPr>
        <w:t>beacon density</w:t>
      </w:r>
      <w:r w:rsidR="0005693B">
        <w:rPr>
          <w:rFonts w:eastAsiaTheme="minorEastAsia"/>
        </w:rPr>
        <w:t xml:space="preserve">’ </w:t>
      </w:r>
      <w:r>
        <w:rPr>
          <w:rFonts w:eastAsiaTheme="minorEastAsia"/>
        </w:rPr>
        <w:t>along its</w:t>
      </w:r>
      <w:r w:rsidR="00B63D77">
        <w:rPr>
          <w:rFonts w:eastAsiaTheme="minorEastAsia"/>
        </w:rPr>
        <w:t xml:space="preserve"> path is the highest.</w:t>
      </w:r>
    </w:p>
    <w:p w14:paraId="4B708BA5" w14:textId="77777777" w:rsidR="00E5663C" w:rsidRDefault="00E5663C" w:rsidP="00E5663C">
      <w:pPr>
        <w:keepNext/>
        <w:jc w:val="center"/>
      </w:pPr>
      <w:r>
        <w:rPr>
          <w:noProof/>
        </w:rPr>
        <w:drawing>
          <wp:inline distT="0" distB="0" distL="0" distR="0" wp14:anchorId="678CD3C4" wp14:editId="0971533D">
            <wp:extent cx="3954026" cy="2214558"/>
            <wp:effectExtent l="0" t="0" r="8890" b="0"/>
            <wp:docPr id="26" name="Picture 2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869" cy="223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276B" w14:textId="4B3EE64A" w:rsidR="00E5663C" w:rsidRDefault="00E5663C" w:rsidP="00E5663C">
      <w:pPr>
        <w:pStyle w:val="Caption"/>
        <w:jc w:val="center"/>
        <w:rPr>
          <w:rFonts w:eastAsiaTheme="minorEastAsia"/>
        </w:rPr>
      </w:pPr>
      <w:r>
        <w:t xml:space="preserve">Figure </w:t>
      </w:r>
      <w:fldSimple w:instr=" SEQ Figure \* ARABIC ">
        <w:r w:rsidR="00003693">
          <w:rPr>
            <w:noProof/>
          </w:rPr>
          <w:t>10</w:t>
        </w:r>
      </w:fldSimple>
      <w:r w:rsidRPr="00450D66">
        <w:t xml:space="preserve"> Trajectories and belief estimations for ML method</w:t>
      </w:r>
    </w:p>
    <w:p w14:paraId="155362E6" w14:textId="77777777" w:rsidR="00E5663C" w:rsidRDefault="00E5663C" w:rsidP="006913D2">
      <w:pPr>
        <w:rPr>
          <w:rFonts w:eastAsiaTheme="minorEastAsi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4473"/>
      </w:tblGrid>
      <w:tr w:rsidR="009213D6" w14:paraId="7D414E05" w14:textId="77777777" w:rsidTr="00410336">
        <w:tc>
          <w:tcPr>
            <w:tcW w:w="3823" w:type="dxa"/>
          </w:tcPr>
          <w:p w14:paraId="0B408043" w14:textId="77777777" w:rsidR="009213D6" w:rsidRDefault="00076E4D" w:rsidP="009213D6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4582A781" wp14:editId="4D7B362D">
                  <wp:extent cx="2175468" cy="1455988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6402" cy="1463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6E9598" w14:textId="20DD242A" w:rsidR="00076E4D" w:rsidRDefault="00410336" w:rsidP="00410336">
            <w:pPr>
              <w:pStyle w:val="Caption"/>
              <w:jc w:val="center"/>
            </w:pPr>
            <w:r>
              <w:br/>
            </w:r>
            <w:r w:rsidR="009213D6">
              <w:t xml:space="preserve">Figure </w:t>
            </w:r>
            <w:fldSimple w:instr=" SEQ Figure \* ARABIC ">
              <w:r w:rsidR="00003693">
                <w:rPr>
                  <w:noProof/>
                </w:rPr>
                <w:t>11</w:t>
              </w:r>
            </w:fldSimple>
            <w:r w:rsidR="009213D6">
              <w:t xml:space="preserve"> J per trajectory for ML method</w:t>
            </w:r>
          </w:p>
        </w:tc>
        <w:tc>
          <w:tcPr>
            <w:tcW w:w="4473" w:type="dxa"/>
          </w:tcPr>
          <w:p w14:paraId="45C00521" w14:textId="77777777" w:rsidR="00410336" w:rsidRDefault="00410336" w:rsidP="00410336">
            <w:pPr>
              <w:pStyle w:val="Caption"/>
              <w:keepNext/>
            </w:pPr>
            <w:r>
              <w:rPr>
                <w:noProof/>
              </w:rPr>
              <w:drawing>
                <wp:inline distT="0" distB="0" distL="0" distR="0" wp14:anchorId="307B434B" wp14:editId="66BF6B3A">
                  <wp:extent cx="2200073" cy="1449144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578" cy="1474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919D20" w14:textId="43E6B7BE" w:rsidR="00410336" w:rsidRDefault="00410336" w:rsidP="00410336">
            <w:pPr>
              <w:pStyle w:val="Caption"/>
            </w:pPr>
            <w:r>
              <w:t xml:space="preserve">Figure </w:t>
            </w:r>
            <w:fldSimple w:instr=" SEQ Figure \* ARABIC ">
              <w:r w:rsidR="00003693">
                <w:rPr>
                  <w:noProof/>
                </w:rPr>
                <w:t>12</w:t>
              </w:r>
            </w:fldSimple>
            <w:r w:rsidRPr="00D61324">
              <w:t xml:space="preserve"> J per trajectory for</w:t>
            </w:r>
            <w:r>
              <w:t xml:space="preserve"> sigma points method</w:t>
            </w:r>
          </w:p>
          <w:p w14:paraId="516DD2EA" w14:textId="1964A94F" w:rsidR="00076E4D" w:rsidRDefault="00076E4D" w:rsidP="00E5663C">
            <w:pPr>
              <w:pStyle w:val="Caption"/>
            </w:pPr>
          </w:p>
        </w:tc>
      </w:tr>
    </w:tbl>
    <w:p w14:paraId="1A54F561" w14:textId="702CEAB4" w:rsidR="00076E4D" w:rsidRPr="006913D2" w:rsidRDefault="007C6D32" w:rsidP="006913D2">
      <w:r>
        <w:t>The objective functions values are higher in the sigma points methods, as we allow for measurement error to affect the updat</w:t>
      </w:r>
      <w:r w:rsidR="00226055">
        <w:t>e section of</w:t>
      </w:r>
      <w:r>
        <w:t xml:space="preserve"> the Kalman filter (innovation is not zero as </w:t>
      </w:r>
      <w:r w:rsidR="00226055">
        <w:t xml:space="preserve">it is </w:t>
      </w:r>
      <w:r>
        <w:t xml:space="preserve">in ML). </w:t>
      </w:r>
      <w:r w:rsidR="00226055">
        <w:t>In the sigma points method, we average over worst estimations.</w:t>
      </w:r>
    </w:p>
    <w:sectPr w:rsidR="00076E4D" w:rsidRPr="006913D2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0716C" w14:textId="77777777" w:rsidR="008C13AE" w:rsidRDefault="008C13AE" w:rsidP="00592E17">
      <w:pPr>
        <w:spacing w:after="0" w:line="240" w:lineRule="auto"/>
      </w:pPr>
      <w:r>
        <w:separator/>
      </w:r>
    </w:p>
  </w:endnote>
  <w:endnote w:type="continuationSeparator" w:id="0">
    <w:p w14:paraId="7F9A3793" w14:textId="77777777" w:rsidR="008C13AE" w:rsidRDefault="008C13AE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C1D89" w14:textId="77777777" w:rsidR="008C13AE" w:rsidRDefault="008C13AE" w:rsidP="00592E17">
      <w:pPr>
        <w:spacing w:after="0" w:line="240" w:lineRule="auto"/>
      </w:pPr>
      <w:r>
        <w:separator/>
      </w:r>
    </w:p>
  </w:footnote>
  <w:footnote w:type="continuationSeparator" w:id="0">
    <w:p w14:paraId="293B8843" w14:textId="77777777" w:rsidR="008C13AE" w:rsidRDefault="008C13AE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5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3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18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2"/>
  </w:num>
  <w:num w:numId="17" w16cid:durableId="1949770979">
    <w:abstractNumId w:val="21"/>
  </w:num>
  <w:num w:numId="18" w16cid:durableId="696320359">
    <w:abstractNumId w:val="15"/>
  </w:num>
  <w:num w:numId="19" w16cid:durableId="1671103230">
    <w:abstractNumId w:val="26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19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27"/>
  </w:num>
  <w:num w:numId="26" w16cid:durableId="462506157">
    <w:abstractNumId w:val="24"/>
  </w:num>
  <w:num w:numId="27" w16cid:durableId="615524711">
    <w:abstractNumId w:val="2"/>
  </w:num>
  <w:num w:numId="28" w16cid:durableId="5684260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15F85"/>
    <w:rsid w:val="00023DB1"/>
    <w:rsid w:val="000246A4"/>
    <w:rsid w:val="0002517B"/>
    <w:rsid w:val="000276DE"/>
    <w:rsid w:val="000277B5"/>
    <w:rsid w:val="00032762"/>
    <w:rsid w:val="00032CB7"/>
    <w:rsid w:val="000428CA"/>
    <w:rsid w:val="000459DE"/>
    <w:rsid w:val="00046F42"/>
    <w:rsid w:val="000530EA"/>
    <w:rsid w:val="0005693B"/>
    <w:rsid w:val="000575E1"/>
    <w:rsid w:val="00060018"/>
    <w:rsid w:val="000643D0"/>
    <w:rsid w:val="00076E4D"/>
    <w:rsid w:val="000836BE"/>
    <w:rsid w:val="00085473"/>
    <w:rsid w:val="00087976"/>
    <w:rsid w:val="00092C7D"/>
    <w:rsid w:val="00092CE2"/>
    <w:rsid w:val="00092DB6"/>
    <w:rsid w:val="000931AD"/>
    <w:rsid w:val="000944E8"/>
    <w:rsid w:val="000A126E"/>
    <w:rsid w:val="000A26BE"/>
    <w:rsid w:val="000A2A5A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59BB"/>
    <w:rsid w:val="000D6C1C"/>
    <w:rsid w:val="000D76E9"/>
    <w:rsid w:val="000E517F"/>
    <w:rsid w:val="000E5AC3"/>
    <w:rsid w:val="000F0059"/>
    <w:rsid w:val="000F4320"/>
    <w:rsid w:val="000F554B"/>
    <w:rsid w:val="000F7907"/>
    <w:rsid w:val="000F7F89"/>
    <w:rsid w:val="001041F2"/>
    <w:rsid w:val="001131B2"/>
    <w:rsid w:val="001173F7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9175B"/>
    <w:rsid w:val="001932ED"/>
    <w:rsid w:val="0019384A"/>
    <w:rsid w:val="00194CE4"/>
    <w:rsid w:val="001950DF"/>
    <w:rsid w:val="001957A2"/>
    <w:rsid w:val="001A050D"/>
    <w:rsid w:val="001A0CA5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D0085"/>
    <w:rsid w:val="001E16B8"/>
    <w:rsid w:val="001E1B62"/>
    <w:rsid w:val="001E3A60"/>
    <w:rsid w:val="001E402F"/>
    <w:rsid w:val="001E7648"/>
    <w:rsid w:val="001F1E2E"/>
    <w:rsid w:val="00200651"/>
    <w:rsid w:val="00205E8F"/>
    <w:rsid w:val="002112A5"/>
    <w:rsid w:val="00214176"/>
    <w:rsid w:val="002179A8"/>
    <w:rsid w:val="00221CB9"/>
    <w:rsid w:val="0022334B"/>
    <w:rsid w:val="0022398D"/>
    <w:rsid w:val="0022508C"/>
    <w:rsid w:val="00226055"/>
    <w:rsid w:val="00230E28"/>
    <w:rsid w:val="0023372C"/>
    <w:rsid w:val="00233EA0"/>
    <w:rsid w:val="002362BD"/>
    <w:rsid w:val="00241434"/>
    <w:rsid w:val="00241773"/>
    <w:rsid w:val="0024431B"/>
    <w:rsid w:val="00244FC4"/>
    <w:rsid w:val="00251AF0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6E45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31B6"/>
    <w:rsid w:val="00324122"/>
    <w:rsid w:val="003279A0"/>
    <w:rsid w:val="003313E0"/>
    <w:rsid w:val="0034201F"/>
    <w:rsid w:val="00343340"/>
    <w:rsid w:val="00343FA7"/>
    <w:rsid w:val="00344898"/>
    <w:rsid w:val="00351EA1"/>
    <w:rsid w:val="00355547"/>
    <w:rsid w:val="00357946"/>
    <w:rsid w:val="003635D9"/>
    <w:rsid w:val="00365E13"/>
    <w:rsid w:val="00365F68"/>
    <w:rsid w:val="003708B2"/>
    <w:rsid w:val="00371CF6"/>
    <w:rsid w:val="00372889"/>
    <w:rsid w:val="00373B7A"/>
    <w:rsid w:val="00382A03"/>
    <w:rsid w:val="00383A67"/>
    <w:rsid w:val="00386D36"/>
    <w:rsid w:val="003879D4"/>
    <w:rsid w:val="00394DB6"/>
    <w:rsid w:val="003A361D"/>
    <w:rsid w:val="003B0443"/>
    <w:rsid w:val="003B341C"/>
    <w:rsid w:val="003B6BC5"/>
    <w:rsid w:val="003C4A94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10336"/>
    <w:rsid w:val="00412781"/>
    <w:rsid w:val="0041511B"/>
    <w:rsid w:val="0041555B"/>
    <w:rsid w:val="00415A12"/>
    <w:rsid w:val="00416D1F"/>
    <w:rsid w:val="004229D3"/>
    <w:rsid w:val="00422C47"/>
    <w:rsid w:val="00423DA8"/>
    <w:rsid w:val="00426D10"/>
    <w:rsid w:val="00432A43"/>
    <w:rsid w:val="00433257"/>
    <w:rsid w:val="00434C0C"/>
    <w:rsid w:val="0044168D"/>
    <w:rsid w:val="00443B3C"/>
    <w:rsid w:val="004449A9"/>
    <w:rsid w:val="00446471"/>
    <w:rsid w:val="00452179"/>
    <w:rsid w:val="004568F1"/>
    <w:rsid w:val="00457B92"/>
    <w:rsid w:val="0046372A"/>
    <w:rsid w:val="00464F8C"/>
    <w:rsid w:val="00465F67"/>
    <w:rsid w:val="004708B8"/>
    <w:rsid w:val="004717B1"/>
    <w:rsid w:val="004725A9"/>
    <w:rsid w:val="00476A6E"/>
    <w:rsid w:val="004774FF"/>
    <w:rsid w:val="00481F9B"/>
    <w:rsid w:val="0048295A"/>
    <w:rsid w:val="00483CD2"/>
    <w:rsid w:val="00486121"/>
    <w:rsid w:val="0049324D"/>
    <w:rsid w:val="00495928"/>
    <w:rsid w:val="004A1D98"/>
    <w:rsid w:val="004A4706"/>
    <w:rsid w:val="004A5F99"/>
    <w:rsid w:val="004A692A"/>
    <w:rsid w:val="004A69F2"/>
    <w:rsid w:val="004A7505"/>
    <w:rsid w:val="004B0250"/>
    <w:rsid w:val="004B7F7D"/>
    <w:rsid w:val="004C0EFB"/>
    <w:rsid w:val="004C1B10"/>
    <w:rsid w:val="004C3B34"/>
    <w:rsid w:val="004C5204"/>
    <w:rsid w:val="004C72BA"/>
    <w:rsid w:val="004D52D6"/>
    <w:rsid w:val="004E3895"/>
    <w:rsid w:val="004E66D4"/>
    <w:rsid w:val="004E6757"/>
    <w:rsid w:val="004E6BCB"/>
    <w:rsid w:val="004E788D"/>
    <w:rsid w:val="004F0387"/>
    <w:rsid w:val="004F10B6"/>
    <w:rsid w:val="004F5754"/>
    <w:rsid w:val="004F633A"/>
    <w:rsid w:val="00501D24"/>
    <w:rsid w:val="005049E4"/>
    <w:rsid w:val="00504C2D"/>
    <w:rsid w:val="0050554C"/>
    <w:rsid w:val="0052169B"/>
    <w:rsid w:val="00521E5C"/>
    <w:rsid w:val="0052212A"/>
    <w:rsid w:val="005275B0"/>
    <w:rsid w:val="005305C7"/>
    <w:rsid w:val="005309DD"/>
    <w:rsid w:val="0053233F"/>
    <w:rsid w:val="005339CF"/>
    <w:rsid w:val="005403BD"/>
    <w:rsid w:val="00541BCD"/>
    <w:rsid w:val="00542612"/>
    <w:rsid w:val="00543841"/>
    <w:rsid w:val="0054398C"/>
    <w:rsid w:val="00544ABC"/>
    <w:rsid w:val="00550634"/>
    <w:rsid w:val="0055144F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62CC"/>
    <w:rsid w:val="005B0BBE"/>
    <w:rsid w:val="005B570E"/>
    <w:rsid w:val="005B7A23"/>
    <w:rsid w:val="005C4A6A"/>
    <w:rsid w:val="005C5C7D"/>
    <w:rsid w:val="005E0DB9"/>
    <w:rsid w:val="005E3F77"/>
    <w:rsid w:val="005E50F2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41C9"/>
    <w:rsid w:val="0060730A"/>
    <w:rsid w:val="006111A5"/>
    <w:rsid w:val="00612199"/>
    <w:rsid w:val="00622BFA"/>
    <w:rsid w:val="0062342D"/>
    <w:rsid w:val="00623735"/>
    <w:rsid w:val="00624D00"/>
    <w:rsid w:val="00626029"/>
    <w:rsid w:val="00630B28"/>
    <w:rsid w:val="00630BFD"/>
    <w:rsid w:val="00634783"/>
    <w:rsid w:val="00640A91"/>
    <w:rsid w:val="006436B0"/>
    <w:rsid w:val="00643B59"/>
    <w:rsid w:val="0064606E"/>
    <w:rsid w:val="00651128"/>
    <w:rsid w:val="006602E7"/>
    <w:rsid w:val="00661C5E"/>
    <w:rsid w:val="00663CCB"/>
    <w:rsid w:val="00667DE2"/>
    <w:rsid w:val="0067600D"/>
    <w:rsid w:val="0068158C"/>
    <w:rsid w:val="00685817"/>
    <w:rsid w:val="006913D2"/>
    <w:rsid w:val="006932FD"/>
    <w:rsid w:val="00696767"/>
    <w:rsid w:val="006A4BBA"/>
    <w:rsid w:val="006B0986"/>
    <w:rsid w:val="006B0AFE"/>
    <w:rsid w:val="006B2CFA"/>
    <w:rsid w:val="006B6C49"/>
    <w:rsid w:val="006C2A49"/>
    <w:rsid w:val="006C4CD4"/>
    <w:rsid w:val="006C6176"/>
    <w:rsid w:val="006C6AF9"/>
    <w:rsid w:val="006C7FEA"/>
    <w:rsid w:val="006D10E3"/>
    <w:rsid w:val="006D7228"/>
    <w:rsid w:val="006E08C4"/>
    <w:rsid w:val="006E0E51"/>
    <w:rsid w:val="006E1974"/>
    <w:rsid w:val="006E5228"/>
    <w:rsid w:val="006F2357"/>
    <w:rsid w:val="006F2627"/>
    <w:rsid w:val="006F3CAF"/>
    <w:rsid w:val="00703507"/>
    <w:rsid w:val="00705755"/>
    <w:rsid w:val="00710722"/>
    <w:rsid w:val="00716CA9"/>
    <w:rsid w:val="007207F6"/>
    <w:rsid w:val="007224E8"/>
    <w:rsid w:val="00726507"/>
    <w:rsid w:val="00726CED"/>
    <w:rsid w:val="007305DC"/>
    <w:rsid w:val="00732266"/>
    <w:rsid w:val="00732FE1"/>
    <w:rsid w:val="00733B0E"/>
    <w:rsid w:val="00734BA5"/>
    <w:rsid w:val="00734EEF"/>
    <w:rsid w:val="00742348"/>
    <w:rsid w:val="0074270C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534A"/>
    <w:rsid w:val="007803C8"/>
    <w:rsid w:val="00781BDF"/>
    <w:rsid w:val="00783252"/>
    <w:rsid w:val="00783416"/>
    <w:rsid w:val="00784C7B"/>
    <w:rsid w:val="007873E4"/>
    <w:rsid w:val="00790CBE"/>
    <w:rsid w:val="007910E9"/>
    <w:rsid w:val="0079222C"/>
    <w:rsid w:val="00792B00"/>
    <w:rsid w:val="00792B30"/>
    <w:rsid w:val="007957F9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6D32"/>
    <w:rsid w:val="007C7881"/>
    <w:rsid w:val="007D124E"/>
    <w:rsid w:val="007D1892"/>
    <w:rsid w:val="007D1B76"/>
    <w:rsid w:val="007D3A92"/>
    <w:rsid w:val="007D5266"/>
    <w:rsid w:val="007D57B5"/>
    <w:rsid w:val="007D6A7A"/>
    <w:rsid w:val="007E12C4"/>
    <w:rsid w:val="007E1439"/>
    <w:rsid w:val="007F6A9C"/>
    <w:rsid w:val="00800451"/>
    <w:rsid w:val="00800B14"/>
    <w:rsid w:val="0080127A"/>
    <w:rsid w:val="00801EBD"/>
    <w:rsid w:val="00805FFB"/>
    <w:rsid w:val="008134DF"/>
    <w:rsid w:val="0082713B"/>
    <w:rsid w:val="00827C05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35FB"/>
    <w:rsid w:val="00876AA5"/>
    <w:rsid w:val="008848B7"/>
    <w:rsid w:val="00886620"/>
    <w:rsid w:val="0089046D"/>
    <w:rsid w:val="00896A38"/>
    <w:rsid w:val="008A6CC1"/>
    <w:rsid w:val="008A71BC"/>
    <w:rsid w:val="008B619E"/>
    <w:rsid w:val="008C0F65"/>
    <w:rsid w:val="008C13AE"/>
    <w:rsid w:val="008D3C34"/>
    <w:rsid w:val="008D6BFC"/>
    <w:rsid w:val="008D7728"/>
    <w:rsid w:val="008E30C5"/>
    <w:rsid w:val="008E6021"/>
    <w:rsid w:val="008E701D"/>
    <w:rsid w:val="008F0124"/>
    <w:rsid w:val="008F52C3"/>
    <w:rsid w:val="008F7EC3"/>
    <w:rsid w:val="0090617C"/>
    <w:rsid w:val="00907938"/>
    <w:rsid w:val="00914622"/>
    <w:rsid w:val="0091597F"/>
    <w:rsid w:val="009162A6"/>
    <w:rsid w:val="009213D6"/>
    <w:rsid w:val="009218D7"/>
    <w:rsid w:val="009273E0"/>
    <w:rsid w:val="009309B8"/>
    <w:rsid w:val="00930C88"/>
    <w:rsid w:val="00931BFC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13D3"/>
    <w:rsid w:val="00965AEA"/>
    <w:rsid w:val="009676C2"/>
    <w:rsid w:val="00975808"/>
    <w:rsid w:val="00975E1B"/>
    <w:rsid w:val="0097774B"/>
    <w:rsid w:val="00985496"/>
    <w:rsid w:val="00990AF7"/>
    <w:rsid w:val="00991BD2"/>
    <w:rsid w:val="00997B92"/>
    <w:rsid w:val="009A0610"/>
    <w:rsid w:val="009A3216"/>
    <w:rsid w:val="009A5772"/>
    <w:rsid w:val="009A5F9C"/>
    <w:rsid w:val="009A6C3C"/>
    <w:rsid w:val="009B2848"/>
    <w:rsid w:val="009B5A9B"/>
    <w:rsid w:val="009B61D7"/>
    <w:rsid w:val="009B73BD"/>
    <w:rsid w:val="009C7106"/>
    <w:rsid w:val="009C7D21"/>
    <w:rsid w:val="009D1362"/>
    <w:rsid w:val="009D5B72"/>
    <w:rsid w:val="009D7019"/>
    <w:rsid w:val="009E0D1C"/>
    <w:rsid w:val="009E14E2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635E"/>
    <w:rsid w:val="00AB6CD7"/>
    <w:rsid w:val="00AC64F9"/>
    <w:rsid w:val="00AD1F1C"/>
    <w:rsid w:val="00AD24C6"/>
    <w:rsid w:val="00AD3ED6"/>
    <w:rsid w:val="00AD56A6"/>
    <w:rsid w:val="00AD7184"/>
    <w:rsid w:val="00AE38C3"/>
    <w:rsid w:val="00AE4DBA"/>
    <w:rsid w:val="00AE60EA"/>
    <w:rsid w:val="00AE78B3"/>
    <w:rsid w:val="00AF163A"/>
    <w:rsid w:val="00AF3C55"/>
    <w:rsid w:val="00AF6136"/>
    <w:rsid w:val="00B02134"/>
    <w:rsid w:val="00B10FF4"/>
    <w:rsid w:val="00B12917"/>
    <w:rsid w:val="00B1685D"/>
    <w:rsid w:val="00B16A02"/>
    <w:rsid w:val="00B17808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5237D"/>
    <w:rsid w:val="00B55B78"/>
    <w:rsid w:val="00B56A74"/>
    <w:rsid w:val="00B63B4E"/>
    <w:rsid w:val="00B63D77"/>
    <w:rsid w:val="00B66663"/>
    <w:rsid w:val="00B747B6"/>
    <w:rsid w:val="00B76F50"/>
    <w:rsid w:val="00B77C06"/>
    <w:rsid w:val="00B82EDB"/>
    <w:rsid w:val="00B83827"/>
    <w:rsid w:val="00B83B22"/>
    <w:rsid w:val="00B86BD5"/>
    <w:rsid w:val="00B87B44"/>
    <w:rsid w:val="00B901DF"/>
    <w:rsid w:val="00B93F8D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1BAF"/>
    <w:rsid w:val="00BD4418"/>
    <w:rsid w:val="00BD496F"/>
    <w:rsid w:val="00BD7AD6"/>
    <w:rsid w:val="00BE0155"/>
    <w:rsid w:val="00BE50B5"/>
    <w:rsid w:val="00BF0668"/>
    <w:rsid w:val="00BF4413"/>
    <w:rsid w:val="00BF6547"/>
    <w:rsid w:val="00BF7AA4"/>
    <w:rsid w:val="00C009DE"/>
    <w:rsid w:val="00C00FD2"/>
    <w:rsid w:val="00C01DF3"/>
    <w:rsid w:val="00C05A24"/>
    <w:rsid w:val="00C06DDD"/>
    <w:rsid w:val="00C07686"/>
    <w:rsid w:val="00C07CA4"/>
    <w:rsid w:val="00C10933"/>
    <w:rsid w:val="00C115DE"/>
    <w:rsid w:val="00C1180B"/>
    <w:rsid w:val="00C22356"/>
    <w:rsid w:val="00C2412C"/>
    <w:rsid w:val="00C334CA"/>
    <w:rsid w:val="00C37903"/>
    <w:rsid w:val="00C43694"/>
    <w:rsid w:val="00C463A5"/>
    <w:rsid w:val="00C47AE8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422F"/>
    <w:rsid w:val="00C75DEB"/>
    <w:rsid w:val="00C8065E"/>
    <w:rsid w:val="00C85034"/>
    <w:rsid w:val="00C91354"/>
    <w:rsid w:val="00C91463"/>
    <w:rsid w:val="00C91944"/>
    <w:rsid w:val="00CA39DA"/>
    <w:rsid w:val="00CA50CC"/>
    <w:rsid w:val="00CB2C58"/>
    <w:rsid w:val="00CB34AF"/>
    <w:rsid w:val="00CC586F"/>
    <w:rsid w:val="00CC7B64"/>
    <w:rsid w:val="00CD29AD"/>
    <w:rsid w:val="00CE0FFF"/>
    <w:rsid w:val="00CE173B"/>
    <w:rsid w:val="00CE5E2B"/>
    <w:rsid w:val="00CE7174"/>
    <w:rsid w:val="00CF0124"/>
    <w:rsid w:val="00CF47AC"/>
    <w:rsid w:val="00CF79FC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3524"/>
    <w:rsid w:val="00D26856"/>
    <w:rsid w:val="00D30D03"/>
    <w:rsid w:val="00D314A2"/>
    <w:rsid w:val="00D421E3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501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8B0"/>
    <w:rsid w:val="00D94BB8"/>
    <w:rsid w:val="00D94FB3"/>
    <w:rsid w:val="00D96666"/>
    <w:rsid w:val="00DA0BD8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375B"/>
    <w:rsid w:val="00DC438A"/>
    <w:rsid w:val="00DC4393"/>
    <w:rsid w:val="00DC4C39"/>
    <w:rsid w:val="00DD1C7A"/>
    <w:rsid w:val="00DD457F"/>
    <w:rsid w:val="00DD5D7A"/>
    <w:rsid w:val="00DE52AB"/>
    <w:rsid w:val="00DE67FE"/>
    <w:rsid w:val="00DE69DE"/>
    <w:rsid w:val="00DE6AEF"/>
    <w:rsid w:val="00DF68C5"/>
    <w:rsid w:val="00E00675"/>
    <w:rsid w:val="00E01713"/>
    <w:rsid w:val="00E0603D"/>
    <w:rsid w:val="00E074FA"/>
    <w:rsid w:val="00E07DA6"/>
    <w:rsid w:val="00E14421"/>
    <w:rsid w:val="00E16992"/>
    <w:rsid w:val="00E240BD"/>
    <w:rsid w:val="00E262AF"/>
    <w:rsid w:val="00E31CA7"/>
    <w:rsid w:val="00E330CA"/>
    <w:rsid w:val="00E3354C"/>
    <w:rsid w:val="00E33A36"/>
    <w:rsid w:val="00E507A5"/>
    <w:rsid w:val="00E5136A"/>
    <w:rsid w:val="00E5663C"/>
    <w:rsid w:val="00E56B0B"/>
    <w:rsid w:val="00E57E7C"/>
    <w:rsid w:val="00E6001D"/>
    <w:rsid w:val="00E63611"/>
    <w:rsid w:val="00E63C9C"/>
    <w:rsid w:val="00E63EC7"/>
    <w:rsid w:val="00E66554"/>
    <w:rsid w:val="00E75BE8"/>
    <w:rsid w:val="00E77443"/>
    <w:rsid w:val="00E8530D"/>
    <w:rsid w:val="00E904B8"/>
    <w:rsid w:val="00E907FA"/>
    <w:rsid w:val="00E910DB"/>
    <w:rsid w:val="00EA2AC6"/>
    <w:rsid w:val="00EA2DD9"/>
    <w:rsid w:val="00EA74A1"/>
    <w:rsid w:val="00EB245C"/>
    <w:rsid w:val="00EB2965"/>
    <w:rsid w:val="00EB6681"/>
    <w:rsid w:val="00EB7E81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F2E0F"/>
    <w:rsid w:val="00EF42E7"/>
    <w:rsid w:val="00EF7113"/>
    <w:rsid w:val="00F05F77"/>
    <w:rsid w:val="00F069CD"/>
    <w:rsid w:val="00F073D3"/>
    <w:rsid w:val="00F17E29"/>
    <w:rsid w:val="00F20FD5"/>
    <w:rsid w:val="00F233C6"/>
    <w:rsid w:val="00F23478"/>
    <w:rsid w:val="00F247F4"/>
    <w:rsid w:val="00F26359"/>
    <w:rsid w:val="00F26991"/>
    <w:rsid w:val="00F27B6A"/>
    <w:rsid w:val="00F549A7"/>
    <w:rsid w:val="00F573BF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D1A"/>
    <w:rsid w:val="00FB6A8C"/>
    <w:rsid w:val="00FC2E77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648</Words>
  <Characters>939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</cp:revision>
  <cp:lastPrinted>2022-04-13T09:10:00Z</cp:lastPrinted>
  <dcterms:created xsi:type="dcterms:W3CDTF">2022-04-13T09:10:00Z</dcterms:created>
  <dcterms:modified xsi:type="dcterms:W3CDTF">2022-04-13T09:14:00Z</dcterms:modified>
</cp:coreProperties>
</file>